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91B86" w14:textId="2D46D621" w:rsidR="008F6BDB" w:rsidRDefault="008F6BDB" w:rsidP="008F6BDB">
      <w:pPr>
        <w:spacing w:before="240" w:after="240" w:line="360" w:lineRule="auto"/>
        <w:jc w:val="center"/>
        <w:rPr>
          <w:b/>
          <w:sz w:val="32"/>
          <w:szCs w:val="32"/>
        </w:rPr>
      </w:pPr>
      <w:r w:rsidRPr="008F6BDB">
        <w:rPr>
          <w:b/>
          <w:sz w:val="32"/>
          <w:szCs w:val="32"/>
        </w:rPr>
        <w:t>Supplementary File</w:t>
      </w:r>
    </w:p>
    <w:p w14:paraId="1451A625" w14:textId="2824A556" w:rsidR="008F6BDB" w:rsidRDefault="008F6BDB" w:rsidP="008F6BDB">
      <w:p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Supplementary Table 1.</w:t>
      </w:r>
      <w:r w:rsidR="00635DAE">
        <w:rPr>
          <w:b/>
          <w:sz w:val="24"/>
          <w:szCs w:val="24"/>
        </w:rPr>
        <w:t>:</w:t>
      </w:r>
      <w:r>
        <w:rPr>
          <w:b/>
          <w:sz w:val="24"/>
          <w:szCs w:val="24"/>
        </w:rPr>
        <w:t xml:space="preserve"> </w:t>
      </w:r>
      <w:r w:rsidRPr="008C785D">
        <w:rPr>
          <w:bCs/>
          <w:sz w:val="24"/>
          <w:szCs w:val="24"/>
        </w:rPr>
        <w:t>Countries GDP</w:t>
      </w:r>
    </w:p>
    <w:p w14:paraId="0AC478C2" w14:textId="77777777" w:rsidR="008F6BDB" w:rsidRDefault="008F6BDB" w:rsidP="008F6BDB">
      <w:pPr>
        <w:spacing w:line="360" w:lineRule="auto"/>
        <w:jc w:val="both"/>
        <w:rPr>
          <w:b/>
          <w:sz w:val="24"/>
          <w:szCs w:val="24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594"/>
        <w:gridCol w:w="2129"/>
        <w:gridCol w:w="2441"/>
      </w:tblGrid>
      <w:tr w:rsidR="008F6BDB" w:rsidRPr="00C95C04" w14:paraId="0CFA8A54" w14:textId="77777777" w:rsidTr="008F6BDB">
        <w:trPr>
          <w:trHeight w:val="500"/>
          <w:jc w:val="center"/>
        </w:trPr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577D6A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cs-CZ" w:eastAsia="zh-CN"/>
              </w:rPr>
            </w:pPr>
            <w:r w:rsidRPr="00C95C0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zh-CN"/>
              </w:rPr>
              <w:t>Country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cs-CZ" w:eastAsia="zh-CN"/>
              </w:rPr>
              <w:t xml:space="preserve"> (blue - L-GDP, green – H-GDP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7317F0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zh-CN"/>
              </w:rPr>
              <w:t>GDP (GDP per capita $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16A1027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zh-CN"/>
              </w:rPr>
              <w:t>number of participants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zh-CN"/>
              </w:rPr>
              <w:t xml:space="preserve"> (%)</w:t>
            </w:r>
          </w:p>
        </w:tc>
      </w:tr>
      <w:tr w:rsidR="008F6BDB" w:rsidRPr="00C95C04" w14:paraId="5ABD59B2" w14:textId="77777777" w:rsidTr="00A21279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single" w:sz="4" w:space="0" w:color="A6A6A6"/>
              <w:right w:val="single" w:sz="4" w:space="0" w:color="A6A6A6"/>
            </w:tcBorders>
            <w:shd w:val="clear" w:color="auto" w:fill="92D050"/>
            <w:noWrap/>
            <w:vAlign w:val="bottom"/>
            <w:hideMark/>
          </w:tcPr>
          <w:p w14:paraId="02996A32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Ukra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528BC40C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3659,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6ECEFEE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40</w:t>
            </w:r>
          </w:p>
        </w:tc>
      </w:tr>
      <w:tr w:rsidR="008F6BDB" w:rsidRPr="00C95C04" w14:paraId="7F437B5E" w14:textId="77777777" w:rsidTr="00A21279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2D26F282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Alba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4A322DD5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5353,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2151E99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4</w:t>
            </w:r>
          </w:p>
        </w:tc>
      </w:tr>
      <w:tr w:rsidR="008F6BDB" w:rsidRPr="00C95C04" w14:paraId="25E0C3B5" w14:textId="77777777" w:rsidTr="00A21279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5AE0B04C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Republic o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f North</w:t>
            </w: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 xml:space="preserve"> Macedo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78D83AC8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6022,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A540F6F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6</w:t>
            </w:r>
          </w:p>
        </w:tc>
      </w:tr>
      <w:tr w:rsidR="008F6BDB" w:rsidRPr="00C95C04" w14:paraId="730983F7" w14:textId="77777777" w:rsidTr="00A21279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3AC0BAF0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Bosnia and Herzegovi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0ED06E45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6108,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D2301D0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</w:t>
            </w:r>
          </w:p>
        </w:tc>
      </w:tr>
      <w:tr w:rsidR="008F6BDB" w:rsidRPr="00C95C04" w14:paraId="0500B558" w14:textId="77777777" w:rsidTr="00A21279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4F18A13A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Belar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7EEE09B4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6663,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CF74437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2</w:t>
            </w:r>
          </w:p>
        </w:tc>
      </w:tr>
      <w:tr w:rsidR="008F6BDB" w:rsidRPr="00C95C04" w14:paraId="56BFD072" w14:textId="77777777" w:rsidTr="00A21279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0739AFC3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Serb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4B18878F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7411,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71549E0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8</w:t>
            </w:r>
          </w:p>
        </w:tc>
      </w:tr>
      <w:tr w:rsidR="008F6BDB" w:rsidRPr="00C95C04" w14:paraId="7CA8D825" w14:textId="77777777" w:rsidTr="00A21279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17AC767D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Monteneg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4E4A616A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8908,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6880EB4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</w:t>
            </w:r>
          </w:p>
        </w:tc>
      </w:tr>
      <w:tr w:rsidR="008F6BDB" w:rsidRPr="00C95C04" w14:paraId="1E415864" w14:textId="77777777" w:rsidTr="00A21279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7478EB97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Turke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5DF2EC46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9126,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B5F3356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49</w:t>
            </w:r>
          </w:p>
        </w:tc>
      </w:tr>
      <w:tr w:rsidR="008F6BDB" w:rsidRPr="00C95C04" w14:paraId="1F6553D8" w14:textId="77777777" w:rsidTr="00A21279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4BE8A841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Bulgar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378B9ABC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9828,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1BBDEF7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21</w:t>
            </w:r>
          </w:p>
        </w:tc>
      </w:tr>
      <w:tr w:rsidR="008F6BDB" w:rsidRPr="00C95C04" w14:paraId="459D8D47" w14:textId="77777777" w:rsidTr="00A21279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0D4E3C19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Russian Fed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0D643F29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1585,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9D7C496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41</w:t>
            </w:r>
          </w:p>
        </w:tc>
      </w:tr>
      <w:tr w:rsidR="008F6BDB" w:rsidRPr="00C95C04" w14:paraId="3A625572" w14:textId="77777777" w:rsidTr="00A21279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4841AE04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Roma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1ABDA566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2919,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87EFAA4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46</w:t>
            </w:r>
          </w:p>
        </w:tc>
      </w:tr>
      <w:tr w:rsidR="008F6BDB" w:rsidRPr="00C95C04" w14:paraId="1CF1C8BE" w14:textId="77777777" w:rsidTr="00A21279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6974D798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Croat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427FD29D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4936,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CBF9632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7</w:t>
            </w:r>
          </w:p>
        </w:tc>
      </w:tr>
      <w:tr w:rsidR="008F6BDB" w:rsidRPr="00C95C04" w14:paraId="52499B32" w14:textId="77777777" w:rsidTr="00A21279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02AEECEE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Pola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0BC41A04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5692,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D26BDBB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48</w:t>
            </w:r>
          </w:p>
        </w:tc>
      </w:tr>
      <w:tr w:rsidR="008F6BDB" w:rsidRPr="00C95C04" w14:paraId="7FEF2E52" w14:textId="77777777" w:rsidTr="00A21279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6CD3A9D9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Hung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0F27DE20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6731,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7812182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8</w:t>
            </w:r>
          </w:p>
        </w:tc>
      </w:tr>
      <w:tr w:rsidR="008F6BDB" w:rsidRPr="00C95C04" w14:paraId="53F04475" w14:textId="77777777" w:rsidTr="00A21279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15D1058A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Latv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0ECE3B74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7828,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8CB8D16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35</w:t>
            </w:r>
          </w:p>
        </w:tc>
      </w:tr>
      <w:tr w:rsidR="008F6BDB" w:rsidRPr="00C95C04" w14:paraId="7DB14BB4" w14:textId="77777777" w:rsidTr="00A21279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437F1093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Slovak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7CABA998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9266,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0963663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3</w:t>
            </w:r>
          </w:p>
        </w:tc>
      </w:tr>
      <w:tr w:rsidR="008F6BDB" w:rsidRPr="00C95C04" w14:paraId="2817FB7B" w14:textId="77777777" w:rsidTr="00A21279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15B22D22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Gree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6F7A24D3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9582,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BE3AAB0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44</w:t>
            </w:r>
          </w:p>
        </w:tc>
      </w:tr>
      <w:tr w:rsidR="008F6BDB" w:rsidRPr="00C95C04" w14:paraId="6C128FAF" w14:textId="77777777" w:rsidTr="00A21279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3B17537C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Lithua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bottom"/>
            <w:hideMark/>
          </w:tcPr>
          <w:p w14:paraId="08EA7F90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9601,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72C5DAD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25</w:t>
            </w:r>
          </w:p>
        </w:tc>
      </w:tr>
      <w:tr w:rsidR="008F6BDB" w:rsidRPr="00C95C04" w14:paraId="7DD8412A" w14:textId="77777777" w:rsidTr="009811E7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1F1F249D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Portug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08CC4E37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23252,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0E149C8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83</w:t>
            </w:r>
          </w:p>
        </w:tc>
      </w:tr>
      <w:tr w:rsidR="008F6BDB" w:rsidRPr="00C95C04" w14:paraId="4950024B" w14:textId="77777777" w:rsidTr="009811E7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6C48DB58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Czech Republ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4213BF2C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23494,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A99CCBC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70</w:t>
            </w:r>
          </w:p>
        </w:tc>
      </w:tr>
      <w:tr w:rsidR="008F6BDB" w:rsidRPr="00C95C04" w14:paraId="5556B673" w14:textId="77777777" w:rsidTr="009811E7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1D74C15A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Esto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232A65D3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23723,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C91181C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9</w:t>
            </w:r>
          </w:p>
        </w:tc>
      </w:tr>
      <w:tr w:rsidR="008F6BDB" w:rsidRPr="00C95C04" w14:paraId="4F2F445C" w14:textId="77777777" w:rsidTr="009811E7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7AA2302B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lastRenderedPageBreak/>
              <w:t>Sloven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3B1ECC05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25946,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785B2F6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27</w:t>
            </w:r>
          </w:p>
        </w:tc>
      </w:tr>
      <w:tr w:rsidR="008F6BDB" w:rsidRPr="00C95C04" w14:paraId="175B18E8" w14:textId="77777777" w:rsidTr="009811E7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635E51B7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Cypr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3471C095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27858,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AF5EB93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3</w:t>
            </w:r>
          </w:p>
        </w:tc>
      </w:tr>
      <w:tr w:rsidR="008F6BDB" w:rsidRPr="00C95C04" w14:paraId="47930698" w14:textId="77777777" w:rsidTr="009811E7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1CD74018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Spa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08C29AF6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29600,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CBF725C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30</w:t>
            </w:r>
          </w:p>
        </w:tc>
      </w:tr>
      <w:tr w:rsidR="008F6BDB" w:rsidRPr="00C95C04" w14:paraId="7DAD37A1" w14:textId="77777777" w:rsidTr="009811E7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6E70C085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Malt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76969D35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29820,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B19F3DE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6</w:t>
            </w:r>
          </w:p>
        </w:tc>
      </w:tr>
      <w:tr w:rsidR="008F6BDB" w:rsidRPr="00C95C04" w14:paraId="28E64A94" w14:textId="77777777" w:rsidTr="009811E7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793C0D3A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Ital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0FD46016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33228,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176E2C3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82</w:t>
            </w:r>
          </w:p>
        </w:tc>
      </w:tr>
      <w:tr w:rsidR="008F6BDB" w:rsidRPr="00C95C04" w14:paraId="31A8770F" w14:textId="77777777" w:rsidTr="009811E7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25C7CD49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Fr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7D1B21DD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40493,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4EF0BE8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19</w:t>
            </w:r>
          </w:p>
        </w:tc>
      </w:tr>
      <w:tr w:rsidR="008F6BDB" w:rsidRPr="00C95C04" w14:paraId="7668AE8E" w14:textId="77777777" w:rsidTr="009811E7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26EC41A2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Isra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509EACC2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41715,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2565E33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7</w:t>
            </w:r>
          </w:p>
        </w:tc>
      </w:tr>
      <w:tr w:rsidR="008F6BDB" w:rsidRPr="00C95C04" w14:paraId="67A975B7" w14:textId="77777777" w:rsidTr="009811E7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28FD6A4F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United Kingdom of Great Britain and Northern Irela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1CE421C2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42330,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6EFC6C5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72</w:t>
            </w:r>
          </w:p>
        </w:tc>
      </w:tr>
      <w:tr w:rsidR="008F6BDB" w:rsidRPr="00C95C04" w14:paraId="72024553" w14:textId="77777777" w:rsidTr="009811E7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6B15DAF3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Belgiu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407D8494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46420,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A53F59D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45</w:t>
            </w:r>
          </w:p>
        </w:tc>
      </w:tr>
      <w:tr w:rsidR="008F6BDB" w:rsidRPr="00C95C04" w14:paraId="668D38E0" w14:textId="77777777" w:rsidTr="009811E7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5C2A7152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German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634A2D7B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46445,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FBFA798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43</w:t>
            </w:r>
          </w:p>
        </w:tc>
      </w:tr>
      <w:tr w:rsidR="008F6BDB" w:rsidRPr="00C95C04" w14:paraId="03D2117C" w14:textId="77777777" w:rsidTr="009811E7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52CBCE3A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Finla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6FB373A4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48782,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2683BFC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2</w:t>
            </w:r>
          </w:p>
        </w:tc>
      </w:tr>
      <w:tr w:rsidR="008F6BDB" w:rsidRPr="00C95C04" w14:paraId="0A65759E" w14:textId="77777777" w:rsidTr="009811E7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2CF57AD8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Austr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60767E2B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50137,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CD31F53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22</w:t>
            </w:r>
          </w:p>
        </w:tc>
      </w:tr>
      <w:tr w:rsidR="008F6BDB" w:rsidRPr="00C95C04" w14:paraId="53B300CF" w14:textId="77777777" w:rsidTr="009811E7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715DE64B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Swe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3A58B86B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51615,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8A7AD5F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7</w:t>
            </w:r>
          </w:p>
        </w:tc>
      </w:tr>
      <w:tr w:rsidR="008F6BDB" w:rsidRPr="00C95C04" w14:paraId="045AF228" w14:textId="77777777" w:rsidTr="009811E7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1532E33D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Netherlan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5C444D10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52331,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34D379A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43</w:t>
            </w:r>
          </w:p>
        </w:tc>
      </w:tr>
      <w:tr w:rsidR="008F6BDB" w:rsidRPr="00C95C04" w14:paraId="545E62EB" w14:textId="77777777" w:rsidTr="009811E7">
        <w:trPr>
          <w:trHeight w:val="429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30088887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Denmar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526A6C06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60170,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7BEF8DF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32</w:t>
            </w:r>
          </w:p>
        </w:tc>
      </w:tr>
      <w:tr w:rsidR="008F6BDB" w:rsidRPr="00C95C04" w14:paraId="09DDF791" w14:textId="77777777" w:rsidTr="009811E7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4405BE64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Norw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2B65E72F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75419,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F62BC47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</w:t>
            </w:r>
          </w:p>
        </w:tc>
      </w:tr>
      <w:tr w:rsidR="008F6BDB" w:rsidRPr="00C95C04" w14:paraId="7EE9CF39" w14:textId="77777777" w:rsidTr="009811E7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236F2E40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Irela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7B4E060B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78660,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B4AC80F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5</w:t>
            </w:r>
          </w:p>
        </w:tc>
      </w:tr>
      <w:tr w:rsidR="008F6BDB" w:rsidRPr="00C95C04" w14:paraId="4A9F16D7" w14:textId="77777777" w:rsidTr="009811E7">
        <w:trPr>
          <w:trHeight w:val="469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6ABFAD93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Switzerla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5672C195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81993,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B796186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3</w:t>
            </w:r>
          </w:p>
        </w:tc>
      </w:tr>
      <w:tr w:rsidR="008F6BDB" w:rsidRPr="00C95C04" w14:paraId="1C812771" w14:textId="77777777" w:rsidTr="009811E7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543C02AE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Luxembourg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2E74B5" w:themeFill="accent5" w:themeFillShade="BF"/>
            <w:noWrap/>
            <w:vAlign w:val="bottom"/>
            <w:hideMark/>
          </w:tcPr>
          <w:p w14:paraId="1D3FBF7B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114704,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1A1853C" w14:textId="77777777" w:rsidR="008F6BDB" w:rsidRPr="00C95C04" w:rsidRDefault="008F6BDB" w:rsidP="00C1013A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</w:pPr>
            <w:r w:rsidRPr="00C95C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zh-CN"/>
              </w:rPr>
              <w:t>5</w:t>
            </w:r>
          </w:p>
        </w:tc>
      </w:tr>
    </w:tbl>
    <w:p w14:paraId="21D2C8F5" w14:textId="77777777" w:rsidR="008F6BDB" w:rsidRDefault="008F6BDB" w:rsidP="008F6BDB">
      <w:p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</w:p>
    <w:p w14:paraId="2E742D9B" w14:textId="77777777" w:rsidR="008F6BDB" w:rsidRDefault="008F6BDB" w:rsidP="008F6BDB">
      <w:pPr>
        <w:spacing w:line="360" w:lineRule="auto"/>
        <w:jc w:val="both"/>
        <w:rPr>
          <w:b/>
          <w:sz w:val="24"/>
          <w:szCs w:val="24"/>
        </w:rPr>
      </w:pPr>
    </w:p>
    <w:p w14:paraId="3A065B8A" w14:textId="77777777" w:rsidR="008F6BDB" w:rsidRDefault="008F6BDB" w:rsidP="008F6BDB">
      <w:pPr>
        <w:spacing w:line="360" w:lineRule="auto"/>
        <w:jc w:val="both"/>
        <w:rPr>
          <w:b/>
          <w:sz w:val="24"/>
          <w:szCs w:val="24"/>
        </w:rPr>
      </w:pPr>
    </w:p>
    <w:p w14:paraId="20F29ADF" w14:textId="77777777" w:rsidR="008F6BDB" w:rsidRDefault="008F6BDB" w:rsidP="008F6BDB">
      <w:pPr>
        <w:spacing w:line="360" w:lineRule="auto"/>
        <w:jc w:val="both"/>
        <w:rPr>
          <w:b/>
          <w:sz w:val="24"/>
          <w:szCs w:val="24"/>
        </w:rPr>
      </w:pPr>
    </w:p>
    <w:p w14:paraId="162C1968" w14:textId="77777777" w:rsidR="008F6BDB" w:rsidRDefault="008F6BDB" w:rsidP="008F6BDB">
      <w:pPr>
        <w:spacing w:line="360" w:lineRule="auto"/>
        <w:jc w:val="both"/>
        <w:rPr>
          <w:b/>
          <w:sz w:val="24"/>
          <w:szCs w:val="24"/>
        </w:rPr>
      </w:pPr>
    </w:p>
    <w:p w14:paraId="34D76DB1" w14:textId="77777777" w:rsidR="008F6BDB" w:rsidRDefault="008F6BDB" w:rsidP="008F6BDB">
      <w:pPr>
        <w:spacing w:line="360" w:lineRule="auto"/>
        <w:jc w:val="both"/>
        <w:rPr>
          <w:b/>
          <w:sz w:val="24"/>
          <w:szCs w:val="24"/>
        </w:rPr>
      </w:pPr>
    </w:p>
    <w:p w14:paraId="4DDFE1BC" w14:textId="77777777" w:rsidR="00863A89" w:rsidRDefault="00863A89" w:rsidP="008F6BDB">
      <w:pPr>
        <w:spacing w:line="360" w:lineRule="auto"/>
        <w:jc w:val="both"/>
        <w:rPr>
          <w:b/>
          <w:sz w:val="24"/>
          <w:szCs w:val="24"/>
        </w:rPr>
      </w:pPr>
    </w:p>
    <w:p w14:paraId="5C6BAB44" w14:textId="77777777" w:rsidR="00863A89" w:rsidRDefault="00863A89" w:rsidP="008F6BDB">
      <w:pPr>
        <w:spacing w:line="360" w:lineRule="auto"/>
        <w:jc w:val="both"/>
        <w:rPr>
          <w:b/>
          <w:sz w:val="24"/>
          <w:szCs w:val="24"/>
        </w:rPr>
      </w:pPr>
    </w:p>
    <w:p w14:paraId="01FAFD34" w14:textId="77777777" w:rsidR="00863A89" w:rsidRDefault="00863A89" w:rsidP="008F6BDB">
      <w:pPr>
        <w:spacing w:line="360" w:lineRule="auto"/>
        <w:jc w:val="both"/>
        <w:rPr>
          <w:b/>
          <w:sz w:val="24"/>
          <w:szCs w:val="24"/>
        </w:rPr>
      </w:pPr>
    </w:p>
    <w:p w14:paraId="67A90D3B" w14:textId="295FE88D" w:rsidR="008F6BDB" w:rsidRPr="00635DAE" w:rsidRDefault="008F6BDB" w:rsidP="008F6BDB">
      <w:pPr>
        <w:spacing w:line="360" w:lineRule="auto"/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lastRenderedPageBreak/>
        <w:t>Supplementary Table</w:t>
      </w:r>
      <w:r w:rsidR="00635DAE">
        <w:rPr>
          <w:b/>
          <w:sz w:val="24"/>
          <w:szCs w:val="24"/>
        </w:rPr>
        <w:t xml:space="preserve"> 2.:</w:t>
      </w:r>
      <w:r>
        <w:rPr>
          <w:b/>
          <w:sz w:val="24"/>
          <w:szCs w:val="24"/>
        </w:rPr>
        <w:t xml:space="preserve"> </w:t>
      </w:r>
      <w:r w:rsidR="004B47A5" w:rsidRPr="00635DAE">
        <w:rPr>
          <w:bCs/>
          <w:sz w:val="24"/>
          <w:szCs w:val="24"/>
        </w:rPr>
        <w:t>Drug monitoring</w:t>
      </w:r>
    </w:p>
    <w:p w14:paraId="61426155" w14:textId="22D31248" w:rsidR="004B47A5" w:rsidRDefault="004B47A5" w:rsidP="008F6BDB">
      <w:pPr>
        <w:spacing w:line="360" w:lineRule="auto"/>
        <w:jc w:val="both"/>
        <w:rPr>
          <w:b/>
          <w:sz w:val="24"/>
          <w:szCs w:val="24"/>
        </w:rPr>
      </w:pPr>
    </w:p>
    <w:tbl>
      <w:tblPr>
        <w:tblW w:w="5326" w:type="pct"/>
        <w:tblLayout w:type="fixed"/>
        <w:tblLook w:val="04A0" w:firstRow="1" w:lastRow="0" w:firstColumn="1" w:lastColumn="0" w:noHBand="0" w:noVBand="1"/>
      </w:tblPr>
      <w:tblGrid>
        <w:gridCol w:w="1404"/>
        <w:gridCol w:w="1906"/>
        <w:gridCol w:w="2172"/>
        <w:gridCol w:w="570"/>
        <w:gridCol w:w="1483"/>
        <w:gridCol w:w="1540"/>
        <w:gridCol w:w="863"/>
      </w:tblGrid>
      <w:tr w:rsidR="004B47A5" w:rsidRPr="00190A99" w14:paraId="0F09D778" w14:textId="77777777" w:rsidTr="004B47A5">
        <w:trPr>
          <w:trHeight w:val="440"/>
        </w:trPr>
        <w:tc>
          <w:tcPr>
            <w:tcW w:w="706" w:type="pct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07AEF7" w14:textId="77777777" w:rsidR="004B47A5" w:rsidRPr="00190A99" w:rsidRDefault="004B47A5" w:rsidP="002A1260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Type of therapy</w:t>
            </w:r>
          </w:p>
        </w:tc>
        <w:tc>
          <w:tcPr>
            <w:tcW w:w="959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CFE9AF" w14:textId="77777777" w:rsidR="004B47A5" w:rsidRPr="00190A99" w:rsidRDefault="004B47A5" w:rsidP="002A1260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cs-CZ" w:eastAsia="zh-CN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P</w:t>
            </w: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 xml:space="preserve">roactive monitoring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 xml:space="preserve">in </w:t>
            </w: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H-GDP</w:t>
            </w: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cs-CZ" w:eastAsia="zh-CN"/>
              </w:rPr>
              <w:t xml:space="preserve"> (%)</w:t>
            </w:r>
          </w:p>
        </w:tc>
        <w:tc>
          <w:tcPr>
            <w:tcW w:w="1093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44C202" w14:textId="77777777" w:rsidR="004B47A5" w:rsidRPr="00190A99" w:rsidRDefault="004B47A5" w:rsidP="002A1260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cs-CZ" w:eastAsia="zh-CN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P</w:t>
            </w: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 xml:space="preserve">roactive monitoring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 xml:space="preserve">in </w:t>
            </w: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L-GDP</w:t>
            </w: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cs-CZ" w:eastAsia="zh-CN"/>
              </w:rPr>
              <w:t xml:space="preserve"> (%)</w:t>
            </w:r>
          </w:p>
        </w:tc>
        <w:tc>
          <w:tcPr>
            <w:tcW w:w="287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D37B9F" w14:textId="77777777" w:rsidR="004B47A5" w:rsidRPr="00190A99" w:rsidRDefault="004B47A5" w:rsidP="002A1260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P value</w:t>
            </w:r>
          </w:p>
        </w:tc>
        <w:tc>
          <w:tcPr>
            <w:tcW w:w="746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3A8C1B" w14:textId="77777777" w:rsidR="004B47A5" w:rsidRPr="00190A99" w:rsidRDefault="004B47A5" w:rsidP="002A1260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cs-CZ" w:eastAsia="zh-CN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R</w:t>
            </w: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eactive monitoring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 xml:space="preserve"> in</w:t>
            </w: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 xml:space="preserve"> H-GDP</w:t>
            </w: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cs-CZ" w:eastAsia="zh-CN"/>
              </w:rPr>
              <w:t xml:space="preserve"> (%)</w:t>
            </w:r>
          </w:p>
        </w:tc>
        <w:tc>
          <w:tcPr>
            <w:tcW w:w="77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1DD6A1" w14:textId="77777777" w:rsidR="004B47A5" w:rsidRPr="00190A99" w:rsidRDefault="004B47A5" w:rsidP="002A1260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cs-CZ" w:eastAsia="zh-CN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R</w:t>
            </w: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 xml:space="preserve">eactive monitoring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 xml:space="preserve">in </w:t>
            </w: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L-GDP</w:t>
            </w: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cs-CZ" w:eastAsia="zh-CN"/>
              </w:rPr>
              <w:t xml:space="preserve"> (%)</w:t>
            </w:r>
          </w:p>
        </w:tc>
        <w:tc>
          <w:tcPr>
            <w:tcW w:w="434" w:type="pct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7BFAAD6" w14:textId="77777777" w:rsidR="004B47A5" w:rsidRPr="00190A99" w:rsidRDefault="004B47A5" w:rsidP="002A1260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P value</w:t>
            </w:r>
          </w:p>
        </w:tc>
      </w:tr>
      <w:tr w:rsidR="004B47A5" w:rsidRPr="00190A99" w14:paraId="32F8B8FD" w14:textId="77777777" w:rsidTr="004B47A5">
        <w:trPr>
          <w:trHeight w:val="420"/>
        </w:trPr>
        <w:tc>
          <w:tcPr>
            <w:tcW w:w="70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9BD6A9" w14:textId="77777777" w:rsidR="004B47A5" w:rsidRPr="00190A99" w:rsidRDefault="004B47A5" w:rsidP="002A1260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Infliximab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6D07D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45.3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8FCA3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18.1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0E005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0.0001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EE6D9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87.4</w:t>
            </w:r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AF42A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46.0</w:t>
            </w:r>
          </w:p>
        </w:tc>
        <w:tc>
          <w:tcPr>
            <w:tcW w:w="434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F45C738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0.0001</w:t>
            </w:r>
          </w:p>
        </w:tc>
      </w:tr>
      <w:tr w:rsidR="004B47A5" w:rsidRPr="00190A99" w14:paraId="1EF13A7F" w14:textId="77777777" w:rsidTr="004B47A5">
        <w:trPr>
          <w:trHeight w:val="420"/>
        </w:trPr>
        <w:tc>
          <w:tcPr>
            <w:tcW w:w="70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DD8F51" w14:textId="77777777" w:rsidR="004B47A5" w:rsidRPr="00190A99" w:rsidRDefault="004B47A5" w:rsidP="002A1260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Adalimumab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FBBE3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36.9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7ECC5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12.4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344C3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0.0001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1EF24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78.0</w:t>
            </w:r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00D0C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29.6</w:t>
            </w:r>
          </w:p>
        </w:tc>
        <w:tc>
          <w:tcPr>
            <w:tcW w:w="434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6E15E73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0.0001</w:t>
            </w:r>
          </w:p>
        </w:tc>
      </w:tr>
      <w:tr w:rsidR="004B47A5" w:rsidRPr="00190A99" w14:paraId="5C8B1BD3" w14:textId="77777777" w:rsidTr="004B47A5">
        <w:trPr>
          <w:trHeight w:val="420"/>
        </w:trPr>
        <w:tc>
          <w:tcPr>
            <w:tcW w:w="70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5DD003" w14:textId="77777777" w:rsidR="004B47A5" w:rsidRPr="00190A99" w:rsidRDefault="004B47A5" w:rsidP="002A1260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Vedolizumab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1CD91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9.5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822A5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1.9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5EE28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0.0001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E42AF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24.0</w:t>
            </w:r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0F85B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3.3</w:t>
            </w:r>
          </w:p>
        </w:tc>
        <w:tc>
          <w:tcPr>
            <w:tcW w:w="434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C34B186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0.0001</w:t>
            </w:r>
          </w:p>
        </w:tc>
      </w:tr>
      <w:tr w:rsidR="004B47A5" w:rsidRPr="00190A99" w14:paraId="2690B697" w14:textId="77777777" w:rsidTr="004B47A5">
        <w:trPr>
          <w:trHeight w:val="420"/>
        </w:trPr>
        <w:tc>
          <w:tcPr>
            <w:tcW w:w="706" w:type="pct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B745B1" w14:textId="77777777" w:rsidR="004B47A5" w:rsidRPr="00190A99" w:rsidRDefault="004B47A5" w:rsidP="002A1260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Ustekinumab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9818D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5.5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BC76E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2.1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E8C31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0.002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52DB5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15.7</w:t>
            </w:r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766E6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1.6</w:t>
            </w:r>
          </w:p>
        </w:tc>
        <w:tc>
          <w:tcPr>
            <w:tcW w:w="434" w:type="pc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1535FD7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0.0001</w:t>
            </w:r>
          </w:p>
        </w:tc>
      </w:tr>
      <w:tr w:rsidR="004B47A5" w:rsidRPr="00190A99" w14:paraId="7DB5ABD8" w14:textId="77777777" w:rsidTr="004B47A5">
        <w:trPr>
          <w:trHeight w:val="440"/>
        </w:trPr>
        <w:tc>
          <w:tcPr>
            <w:tcW w:w="706" w:type="pct"/>
            <w:tcBorders>
              <w:top w:val="nil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B97F85" w14:textId="77777777" w:rsidR="004B47A5" w:rsidRPr="00190A99" w:rsidRDefault="004B47A5" w:rsidP="002A1260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Thiopurin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5DE1CB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21.3</w:t>
            </w:r>
          </w:p>
        </w:tc>
        <w:tc>
          <w:tcPr>
            <w:tcW w:w="109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ABDF5E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4.2</w:t>
            </w:r>
          </w:p>
        </w:tc>
        <w:tc>
          <w:tcPr>
            <w:tcW w:w="28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A502F3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0.0001</w:t>
            </w:r>
          </w:p>
        </w:tc>
        <w:tc>
          <w:tcPr>
            <w:tcW w:w="74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6EEA09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42.6</w:t>
            </w:r>
          </w:p>
        </w:tc>
        <w:tc>
          <w:tcPr>
            <w:tcW w:w="77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15393C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8.8</w:t>
            </w:r>
          </w:p>
        </w:tc>
        <w:tc>
          <w:tcPr>
            <w:tcW w:w="434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3415DBC" w14:textId="77777777" w:rsidR="004B47A5" w:rsidRPr="00190A99" w:rsidRDefault="004B47A5" w:rsidP="002A1260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</w:pPr>
            <w:r w:rsidRPr="00190A99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zh-CN"/>
              </w:rPr>
              <w:t>0.0001</w:t>
            </w:r>
          </w:p>
        </w:tc>
      </w:tr>
    </w:tbl>
    <w:p w14:paraId="1671138C" w14:textId="2FAB2432" w:rsidR="004B47A5" w:rsidRDefault="004B47A5" w:rsidP="008F6BDB">
      <w:pPr>
        <w:spacing w:line="360" w:lineRule="auto"/>
        <w:jc w:val="both"/>
        <w:rPr>
          <w:b/>
          <w:sz w:val="24"/>
          <w:szCs w:val="24"/>
        </w:rPr>
      </w:pPr>
    </w:p>
    <w:p w14:paraId="53984DB2" w14:textId="5F81850F" w:rsidR="00337636" w:rsidRPr="00635DAE" w:rsidRDefault="000B4D11" w:rsidP="008F6BDB">
      <w:pPr>
        <w:spacing w:line="360" w:lineRule="auto"/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>Supplementary Table 2b</w:t>
      </w:r>
      <w:r w:rsidR="00635DAE">
        <w:rPr>
          <w:b/>
          <w:sz w:val="24"/>
          <w:szCs w:val="24"/>
        </w:rPr>
        <w:t>.:</w:t>
      </w:r>
      <w:r>
        <w:rPr>
          <w:b/>
          <w:sz w:val="24"/>
          <w:szCs w:val="24"/>
        </w:rPr>
        <w:t xml:space="preserve"> </w:t>
      </w:r>
      <w:r w:rsidR="00337636" w:rsidRPr="00635DAE">
        <w:rPr>
          <w:bCs/>
          <w:sz w:val="24"/>
          <w:szCs w:val="24"/>
        </w:rPr>
        <w:t>Sensitivity analysis removing countries with &lt;10 responders</w:t>
      </w:r>
      <w:r w:rsidRPr="00635DAE">
        <w:rPr>
          <w:bCs/>
          <w:sz w:val="24"/>
          <w:szCs w:val="24"/>
        </w:rPr>
        <w:t xml:space="preserve"> Drug monitoring</w:t>
      </w:r>
    </w:p>
    <w:p w14:paraId="41B49CC1" w14:textId="77777777" w:rsidR="00863A89" w:rsidRDefault="00863A89" w:rsidP="008F6BDB">
      <w:pPr>
        <w:spacing w:line="360" w:lineRule="auto"/>
        <w:jc w:val="both"/>
        <w:rPr>
          <w:b/>
          <w:sz w:val="24"/>
          <w:szCs w:val="24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680"/>
        <w:gridCol w:w="1433"/>
        <w:gridCol w:w="1433"/>
        <w:gridCol w:w="930"/>
        <w:gridCol w:w="1433"/>
        <w:gridCol w:w="1511"/>
        <w:gridCol w:w="930"/>
      </w:tblGrid>
      <w:tr w:rsidR="00493299" w14:paraId="315A42A6" w14:textId="77777777" w:rsidTr="00493299">
        <w:tc>
          <w:tcPr>
            <w:tcW w:w="1850" w:type="dxa"/>
          </w:tcPr>
          <w:p w14:paraId="6C106C35" w14:textId="20F3BBA0" w:rsidR="00493299" w:rsidRDefault="00493299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ype of therapy</w:t>
            </w:r>
          </w:p>
        </w:tc>
        <w:tc>
          <w:tcPr>
            <w:tcW w:w="1850" w:type="dxa"/>
          </w:tcPr>
          <w:p w14:paraId="4D142A89" w14:textId="3A0A92BA" w:rsidR="00493299" w:rsidRDefault="00493299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active monitoring H-GDP (%)</w:t>
            </w:r>
          </w:p>
        </w:tc>
        <w:tc>
          <w:tcPr>
            <w:tcW w:w="1850" w:type="dxa"/>
          </w:tcPr>
          <w:p w14:paraId="19B09839" w14:textId="208CBB1F" w:rsidR="00493299" w:rsidRDefault="00493299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active monitoring in L-GDP (%)</w:t>
            </w:r>
          </w:p>
        </w:tc>
        <w:tc>
          <w:tcPr>
            <w:tcW w:w="1850" w:type="dxa"/>
          </w:tcPr>
          <w:p w14:paraId="26CC7D01" w14:textId="2F4F71AD" w:rsidR="00493299" w:rsidRDefault="00493299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 value</w:t>
            </w:r>
          </w:p>
        </w:tc>
        <w:tc>
          <w:tcPr>
            <w:tcW w:w="1850" w:type="dxa"/>
          </w:tcPr>
          <w:p w14:paraId="0DE44EFB" w14:textId="35CFC15B" w:rsidR="00493299" w:rsidRPr="00493299" w:rsidRDefault="00493299" w:rsidP="008F6BDB">
            <w:pPr>
              <w:spacing w:line="360" w:lineRule="auto"/>
              <w:jc w:val="both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</w:rPr>
              <w:t>Reactive monitoring in H-GDP (%</w:t>
            </w:r>
            <w:r>
              <w:rPr>
                <w:b/>
                <w:sz w:val="24"/>
                <w:szCs w:val="24"/>
                <w:u w:val="single"/>
              </w:rPr>
              <w:t>)</w:t>
            </w:r>
          </w:p>
        </w:tc>
        <w:tc>
          <w:tcPr>
            <w:tcW w:w="1850" w:type="dxa"/>
          </w:tcPr>
          <w:p w14:paraId="0AB6AED5" w14:textId="23F9A8F3" w:rsidR="00493299" w:rsidRDefault="00493299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active monotoring in L-GDP (%)</w:t>
            </w:r>
          </w:p>
        </w:tc>
        <w:tc>
          <w:tcPr>
            <w:tcW w:w="1850" w:type="dxa"/>
          </w:tcPr>
          <w:p w14:paraId="1D5DC4F9" w14:textId="4CE23970" w:rsidR="00493299" w:rsidRDefault="00493299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 value</w:t>
            </w:r>
          </w:p>
        </w:tc>
      </w:tr>
      <w:tr w:rsidR="00493299" w14:paraId="1C9356F9" w14:textId="77777777" w:rsidTr="00493299">
        <w:tc>
          <w:tcPr>
            <w:tcW w:w="1850" w:type="dxa"/>
          </w:tcPr>
          <w:p w14:paraId="6EBBAB00" w14:textId="2E2E1CDB" w:rsidR="00493299" w:rsidRDefault="00493299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fliximab</w:t>
            </w:r>
          </w:p>
        </w:tc>
        <w:tc>
          <w:tcPr>
            <w:tcW w:w="1850" w:type="dxa"/>
          </w:tcPr>
          <w:p w14:paraId="309C10E4" w14:textId="53843D5F" w:rsidR="00493299" w:rsidRDefault="005A0AB4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2.4</w:t>
            </w:r>
          </w:p>
        </w:tc>
        <w:tc>
          <w:tcPr>
            <w:tcW w:w="1850" w:type="dxa"/>
          </w:tcPr>
          <w:p w14:paraId="6E40D843" w14:textId="28B915D3" w:rsidR="00493299" w:rsidRDefault="005A0AB4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0.9</w:t>
            </w:r>
          </w:p>
        </w:tc>
        <w:tc>
          <w:tcPr>
            <w:tcW w:w="1850" w:type="dxa"/>
          </w:tcPr>
          <w:p w14:paraId="48B56F96" w14:textId="7EA61E69" w:rsidR="00493299" w:rsidRDefault="00493299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</w:t>
            </w:r>
            <w:r w:rsidR="009A0069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001</w:t>
            </w:r>
          </w:p>
        </w:tc>
        <w:tc>
          <w:tcPr>
            <w:tcW w:w="1850" w:type="dxa"/>
          </w:tcPr>
          <w:p w14:paraId="7386A109" w14:textId="222D79C0" w:rsidR="00493299" w:rsidRDefault="00337636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4.6</w:t>
            </w:r>
          </w:p>
        </w:tc>
        <w:tc>
          <w:tcPr>
            <w:tcW w:w="1850" w:type="dxa"/>
          </w:tcPr>
          <w:p w14:paraId="0EDCC46B" w14:textId="2035F7B2" w:rsidR="00493299" w:rsidRDefault="00337636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1.9</w:t>
            </w:r>
          </w:p>
        </w:tc>
        <w:tc>
          <w:tcPr>
            <w:tcW w:w="1850" w:type="dxa"/>
          </w:tcPr>
          <w:p w14:paraId="4667F0F2" w14:textId="101924F2" w:rsidR="00493299" w:rsidRDefault="00337636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0001</w:t>
            </w:r>
          </w:p>
        </w:tc>
      </w:tr>
      <w:tr w:rsidR="00493299" w14:paraId="4C04EC03" w14:textId="77777777" w:rsidTr="00493299">
        <w:tc>
          <w:tcPr>
            <w:tcW w:w="1850" w:type="dxa"/>
          </w:tcPr>
          <w:p w14:paraId="5B7C46E0" w14:textId="07C26D71" w:rsidR="00493299" w:rsidRDefault="009A0069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alimumab</w:t>
            </w:r>
          </w:p>
        </w:tc>
        <w:tc>
          <w:tcPr>
            <w:tcW w:w="1850" w:type="dxa"/>
          </w:tcPr>
          <w:p w14:paraId="49B7F6F6" w14:textId="0B7D4622" w:rsidR="00493299" w:rsidRDefault="005A0AB4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3.9</w:t>
            </w:r>
          </w:p>
        </w:tc>
        <w:tc>
          <w:tcPr>
            <w:tcW w:w="1850" w:type="dxa"/>
          </w:tcPr>
          <w:p w14:paraId="318A1150" w14:textId="20DDDC48" w:rsidR="00493299" w:rsidRDefault="005A0AB4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7.2</w:t>
            </w:r>
          </w:p>
        </w:tc>
        <w:tc>
          <w:tcPr>
            <w:tcW w:w="1850" w:type="dxa"/>
          </w:tcPr>
          <w:p w14:paraId="18C6EAA7" w14:textId="47A0C66F" w:rsidR="00493299" w:rsidRDefault="009A0069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0001</w:t>
            </w:r>
          </w:p>
        </w:tc>
        <w:tc>
          <w:tcPr>
            <w:tcW w:w="1850" w:type="dxa"/>
          </w:tcPr>
          <w:p w14:paraId="2224D22D" w14:textId="3A9F3C65" w:rsidR="00493299" w:rsidRDefault="00337636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3.9</w:t>
            </w:r>
          </w:p>
        </w:tc>
        <w:tc>
          <w:tcPr>
            <w:tcW w:w="1850" w:type="dxa"/>
          </w:tcPr>
          <w:p w14:paraId="799FC317" w14:textId="45D6774F" w:rsidR="00493299" w:rsidRDefault="00337636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7.2</w:t>
            </w:r>
          </w:p>
        </w:tc>
        <w:tc>
          <w:tcPr>
            <w:tcW w:w="1850" w:type="dxa"/>
          </w:tcPr>
          <w:p w14:paraId="010C32C9" w14:textId="516C21A8" w:rsidR="00493299" w:rsidRDefault="00337636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0001</w:t>
            </w:r>
          </w:p>
        </w:tc>
      </w:tr>
      <w:tr w:rsidR="00DD2525" w14:paraId="52563A9F" w14:textId="77777777" w:rsidTr="00493299">
        <w:tc>
          <w:tcPr>
            <w:tcW w:w="1850" w:type="dxa"/>
          </w:tcPr>
          <w:p w14:paraId="73DF0242" w14:textId="29574771" w:rsidR="00DD2525" w:rsidRDefault="00DD2525" w:rsidP="00DD252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Vedolizumab</w:t>
            </w:r>
          </w:p>
        </w:tc>
        <w:tc>
          <w:tcPr>
            <w:tcW w:w="1850" w:type="dxa"/>
          </w:tcPr>
          <w:p w14:paraId="4D669B1B" w14:textId="5FF8393A" w:rsidR="00DD2525" w:rsidRDefault="00DD2525" w:rsidP="00DD252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.4</w:t>
            </w:r>
          </w:p>
        </w:tc>
        <w:tc>
          <w:tcPr>
            <w:tcW w:w="1850" w:type="dxa"/>
          </w:tcPr>
          <w:p w14:paraId="745941D5" w14:textId="12A0A807" w:rsidR="00DD2525" w:rsidRDefault="00DD2525" w:rsidP="00DD252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02</w:t>
            </w:r>
          </w:p>
        </w:tc>
        <w:tc>
          <w:tcPr>
            <w:tcW w:w="1850" w:type="dxa"/>
          </w:tcPr>
          <w:p w14:paraId="1F3F7F38" w14:textId="0C370AD2" w:rsidR="00DD2525" w:rsidRDefault="00DD2525" w:rsidP="00DD252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0001</w:t>
            </w:r>
          </w:p>
        </w:tc>
        <w:tc>
          <w:tcPr>
            <w:tcW w:w="1850" w:type="dxa"/>
          </w:tcPr>
          <w:p w14:paraId="62003E1D" w14:textId="6428CD7F" w:rsidR="00DD2525" w:rsidRDefault="00DD2525" w:rsidP="00DD252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5.7</w:t>
            </w:r>
          </w:p>
        </w:tc>
        <w:tc>
          <w:tcPr>
            <w:tcW w:w="1850" w:type="dxa"/>
          </w:tcPr>
          <w:p w14:paraId="3E5BD645" w14:textId="0C606E76" w:rsidR="00DD2525" w:rsidRDefault="00DD2525" w:rsidP="00DD252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.5</w:t>
            </w:r>
          </w:p>
        </w:tc>
        <w:tc>
          <w:tcPr>
            <w:tcW w:w="1850" w:type="dxa"/>
          </w:tcPr>
          <w:p w14:paraId="6437F8F2" w14:textId="37531241" w:rsidR="00DD2525" w:rsidRDefault="00337636" w:rsidP="00DD252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0001</w:t>
            </w:r>
          </w:p>
        </w:tc>
      </w:tr>
      <w:tr w:rsidR="00DD2525" w14:paraId="2E3502E4" w14:textId="77777777" w:rsidTr="00493299">
        <w:tc>
          <w:tcPr>
            <w:tcW w:w="1850" w:type="dxa"/>
          </w:tcPr>
          <w:p w14:paraId="5113D661" w14:textId="267FDDF1" w:rsidR="00DD2525" w:rsidRDefault="00DD2525" w:rsidP="00DD252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stekinumab</w:t>
            </w:r>
          </w:p>
        </w:tc>
        <w:tc>
          <w:tcPr>
            <w:tcW w:w="1850" w:type="dxa"/>
          </w:tcPr>
          <w:p w14:paraId="0114214E" w14:textId="6A003482" w:rsidR="00DD2525" w:rsidRDefault="00DD2525" w:rsidP="00DD252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.3</w:t>
            </w:r>
          </w:p>
        </w:tc>
        <w:tc>
          <w:tcPr>
            <w:tcW w:w="1850" w:type="dxa"/>
          </w:tcPr>
          <w:p w14:paraId="7C4E6D8C" w14:textId="2EABB178" w:rsidR="00DD2525" w:rsidRDefault="00DD2525" w:rsidP="00DD252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.1</w:t>
            </w:r>
          </w:p>
        </w:tc>
        <w:tc>
          <w:tcPr>
            <w:tcW w:w="1850" w:type="dxa"/>
          </w:tcPr>
          <w:p w14:paraId="67CD873F" w14:textId="19D90760" w:rsidR="00DD2525" w:rsidRDefault="00DD2525" w:rsidP="00DD252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05</w:t>
            </w:r>
          </w:p>
        </w:tc>
        <w:tc>
          <w:tcPr>
            <w:tcW w:w="1850" w:type="dxa"/>
          </w:tcPr>
          <w:p w14:paraId="52CA7D23" w14:textId="483EDE9F" w:rsidR="00DD2525" w:rsidRDefault="00337636" w:rsidP="00DD252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9.2</w:t>
            </w:r>
          </w:p>
        </w:tc>
        <w:tc>
          <w:tcPr>
            <w:tcW w:w="1850" w:type="dxa"/>
          </w:tcPr>
          <w:p w14:paraId="3D2F8E38" w14:textId="61A3EF8E" w:rsidR="00DD2525" w:rsidRDefault="00337636" w:rsidP="00DD252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.7</w:t>
            </w:r>
          </w:p>
        </w:tc>
        <w:tc>
          <w:tcPr>
            <w:tcW w:w="1850" w:type="dxa"/>
          </w:tcPr>
          <w:p w14:paraId="646FC066" w14:textId="692A1624" w:rsidR="00DD2525" w:rsidRDefault="00DD2525" w:rsidP="00DD252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</w:t>
            </w:r>
            <w:r w:rsidR="00337636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001</w:t>
            </w:r>
          </w:p>
        </w:tc>
      </w:tr>
      <w:tr w:rsidR="00DD2525" w14:paraId="6C753829" w14:textId="77777777" w:rsidTr="00493299">
        <w:tc>
          <w:tcPr>
            <w:tcW w:w="1850" w:type="dxa"/>
          </w:tcPr>
          <w:p w14:paraId="1DC21DF2" w14:textId="60735C5F" w:rsidR="00DD2525" w:rsidRDefault="00DD2525" w:rsidP="00DD252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hiopurines</w:t>
            </w:r>
          </w:p>
        </w:tc>
        <w:tc>
          <w:tcPr>
            <w:tcW w:w="1850" w:type="dxa"/>
          </w:tcPr>
          <w:p w14:paraId="3B0392E6" w14:textId="14A9028F" w:rsidR="00DD2525" w:rsidRDefault="00DD2525" w:rsidP="00DD252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5.4</w:t>
            </w:r>
          </w:p>
        </w:tc>
        <w:tc>
          <w:tcPr>
            <w:tcW w:w="1850" w:type="dxa"/>
          </w:tcPr>
          <w:p w14:paraId="13274E0F" w14:textId="516990CF" w:rsidR="00DD2525" w:rsidRDefault="00DD2525" w:rsidP="00DD252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.9</w:t>
            </w:r>
          </w:p>
        </w:tc>
        <w:tc>
          <w:tcPr>
            <w:tcW w:w="1850" w:type="dxa"/>
          </w:tcPr>
          <w:p w14:paraId="65EA5A62" w14:textId="0BD42F57" w:rsidR="00DD2525" w:rsidRDefault="00DD2525" w:rsidP="00DD252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001</w:t>
            </w:r>
          </w:p>
        </w:tc>
        <w:tc>
          <w:tcPr>
            <w:tcW w:w="1850" w:type="dxa"/>
          </w:tcPr>
          <w:p w14:paraId="6A9A3FA2" w14:textId="301B4085" w:rsidR="00DD2525" w:rsidRDefault="00DD2525" w:rsidP="00DD252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4.7</w:t>
            </w:r>
          </w:p>
        </w:tc>
        <w:tc>
          <w:tcPr>
            <w:tcW w:w="1850" w:type="dxa"/>
          </w:tcPr>
          <w:p w14:paraId="3A88287B" w14:textId="01DECDD6" w:rsidR="00DD2525" w:rsidRDefault="00DD2525" w:rsidP="00DD252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.6</w:t>
            </w:r>
          </w:p>
        </w:tc>
        <w:tc>
          <w:tcPr>
            <w:tcW w:w="1850" w:type="dxa"/>
          </w:tcPr>
          <w:p w14:paraId="1485CF7A" w14:textId="0DB1DC46" w:rsidR="00DD2525" w:rsidRDefault="00DD2525" w:rsidP="00DD2525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0001</w:t>
            </w:r>
          </w:p>
        </w:tc>
      </w:tr>
    </w:tbl>
    <w:p w14:paraId="7CB0A52A" w14:textId="77777777" w:rsidR="00863A89" w:rsidRDefault="00863A89" w:rsidP="008F6BDB">
      <w:pPr>
        <w:spacing w:line="360" w:lineRule="auto"/>
        <w:jc w:val="both"/>
        <w:rPr>
          <w:b/>
          <w:sz w:val="24"/>
          <w:szCs w:val="24"/>
        </w:rPr>
      </w:pPr>
    </w:p>
    <w:p w14:paraId="3A972319" w14:textId="77777777" w:rsidR="00863A89" w:rsidRDefault="00863A89" w:rsidP="008F6BDB">
      <w:pPr>
        <w:spacing w:line="360" w:lineRule="auto"/>
        <w:jc w:val="both"/>
        <w:rPr>
          <w:b/>
          <w:sz w:val="24"/>
          <w:szCs w:val="24"/>
        </w:rPr>
      </w:pPr>
    </w:p>
    <w:p w14:paraId="39559572" w14:textId="77777777" w:rsidR="00337636" w:rsidRDefault="00337636" w:rsidP="008F6BDB">
      <w:pPr>
        <w:spacing w:line="360" w:lineRule="auto"/>
        <w:jc w:val="both"/>
        <w:rPr>
          <w:b/>
          <w:sz w:val="24"/>
          <w:szCs w:val="24"/>
        </w:rPr>
      </w:pPr>
    </w:p>
    <w:p w14:paraId="3C39787A" w14:textId="77777777" w:rsidR="005C7E74" w:rsidRDefault="005C7E74" w:rsidP="008F6BDB">
      <w:pPr>
        <w:spacing w:line="360" w:lineRule="auto"/>
        <w:jc w:val="both"/>
        <w:rPr>
          <w:b/>
          <w:sz w:val="24"/>
          <w:szCs w:val="24"/>
        </w:rPr>
      </w:pPr>
    </w:p>
    <w:p w14:paraId="3636C2A6" w14:textId="0603D559" w:rsidR="008F6BDB" w:rsidRDefault="004B47A5" w:rsidP="008F6BDB">
      <w:p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Supplementary Table 3</w:t>
      </w:r>
      <w:r w:rsidR="00635DAE">
        <w:rPr>
          <w:b/>
          <w:sz w:val="24"/>
          <w:szCs w:val="24"/>
        </w:rPr>
        <w:t>.:</w:t>
      </w:r>
      <w:r>
        <w:rPr>
          <w:b/>
          <w:sz w:val="24"/>
          <w:szCs w:val="24"/>
        </w:rPr>
        <w:t xml:space="preserve"> </w:t>
      </w:r>
      <w:r w:rsidRPr="00635DAE">
        <w:rPr>
          <w:bCs/>
          <w:sz w:val="24"/>
          <w:szCs w:val="24"/>
        </w:rPr>
        <w:t>pre-biologic Monitoring</w:t>
      </w:r>
    </w:p>
    <w:p w14:paraId="2DE637A5" w14:textId="77777777" w:rsidR="00A63B1D" w:rsidRDefault="00A63B1D" w:rsidP="008F6BDB">
      <w:pPr>
        <w:spacing w:line="360" w:lineRule="auto"/>
        <w:jc w:val="both"/>
        <w:rPr>
          <w:b/>
          <w:sz w:val="24"/>
          <w:szCs w:val="24"/>
        </w:rPr>
      </w:pPr>
    </w:p>
    <w:tbl>
      <w:tblPr>
        <w:tblStyle w:val="Tabulkasmkou4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600" w:firstRow="0" w:lastRow="0" w:firstColumn="0" w:lastColumn="0" w:noHBand="1" w:noVBand="1"/>
      </w:tblPr>
      <w:tblGrid>
        <w:gridCol w:w="2071"/>
        <w:gridCol w:w="1790"/>
        <w:gridCol w:w="1736"/>
        <w:gridCol w:w="1057"/>
      </w:tblGrid>
      <w:tr w:rsidR="008F6BDB" w14:paraId="1C008DFF" w14:textId="77777777" w:rsidTr="008F6BDB">
        <w:trPr>
          <w:trHeight w:val="635"/>
          <w:jc w:val="center"/>
        </w:trPr>
        <w:tc>
          <w:tcPr>
            <w:tcW w:w="0" w:type="auto"/>
          </w:tcPr>
          <w:p w14:paraId="111C9F63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Tested diseases</w:t>
            </w:r>
          </w:p>
        </w:tc>
        <w:tc>
          <w:tcPr>
            <w:tcW w:w="0" w:type="auto"/>
          </w:tcPr>
          <w:p w14:paraId="121B56DC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High-GDP (%)</w:t>
            </w:r>
          </w:p>
        </w:tc>
        <w:tc>
          <w:tcPr>
            <w:tcW w:w="0" w:type="auto"/>
          </w:tcPr>
          <w:p w14:paraId="3DDFEABF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Low-GDP (%)</w:t>
            </w:r>
          </w:p>
        </w:tc>
        <w:tc>
          <w:tcPr>
            <w:tcW w:w="0" w:type="auto"/>
          </w:tcPr>
          <w:p w14:paraId="523D7D66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P value</w:t>
            </w:r>
          </w:p>
        </w:tc>
      </w:tr>
      <w:tr w:rsidR="008F6BDB" w14:paraId="566EF563" w14:textId="77777777" w:rsidTr="008F6BDB">
        <w:trPr>
          <w:trHeight w:val="620"/>
          <w:jc w:val="center"/>
        </w:trPr>
        <w:tc>
          <w:tcPr>
            <w:tcW w:w="0" w:type="auto"/>
          </w:tcPr>
          <w:p w14:paraId="5C541E3E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Hepatitis A</w:t>
            </w:r>
          </w:p>
        </w:tc>
        <w:tc>
          <w:tcPr>
            <w:tcW w:w="0" w:type="auto"/>
          </w:tcPr>
          <w:p w14:paraId="2219099E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39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9</w:t>
            </w:r>
          </w:p>
        </w:tc>
        <w:tc>
          <w:tcPr>
            <w:tcW w:w="0" w:type="auto"/>
          </w:tcPr>
          <w:p w14:paraId="3592A4C0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43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55C735FC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29</w:t>
            </w:r>
          </w:p>
        </w:tc>
      </w:tr>
      <w:tr w:rsidR="008F6BDB" w14:paraId="6A3CC6EF" w14:textId="77777777" w:rsidTr="008F6BDB">
        <w:trPr>
          <w:trHeight w:val="620"/>
          <w:jc w:val="center"/>
        </w:trPr>
        <w:tc>
          <w:tcPr>
            <w:tcW w:w="0" w:type="auto"/>
          </w:tcPr>
          <w:p w14:paraId="79C8C5EE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Hepatitis B</w:t>
            </w:r>
          </w:p>
        </w:tc>
        <w:tc>
          <w:tcPr>
            <w:tcW w:w="0" w:type="auto"/>
          </w:tcPr>
          <w:p w14:paraId="265E3C0A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98</w:t>
            </w:r>
          </w:p>
        </w:tc>
        <w:tc>
          <w:tcPr>
            <w:tcW w:w="0" w:type="auto"/>
          </w:tcPr>
          <w:p w14:paraId="083219C9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96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0513F8CF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09</w:t>
            </w:r>
          </w:p>
        </w:tc>
      </w:tr>
      <w:tr w:rsidR="008F6BDB" w14:paraId="5F903753" w14:textId="77777777" w:rsidTr="008F6BDB">
        <w:trPr>
          <w:trHeight w:val="620"/>
          <w:jc w:val="center"/>
        </w:trPr>
        <w:tc>
          <w:tcPr>
            <w:tcW w:w="0" w:type="auto"/>
          </w:tcPr>
          <w:p w14:paraId="38A89F55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Hepatitis C</w:t>
            </w:r>
          </w:p>
        </w:tc>
        <w:tc>
          <w:tcPr>
            <w:tcW w:w="0" w:type="auto"/>
          </w:tcPr>
          <w:p w14:paraId="37F557EC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93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5A3ABC9E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92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1A62E8F8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55</w:t>
            </w:r>
          </w:p>
        </w:tc>
      </w:tr>
      <w:tr w:rsidR="008F6BDB" w14:paraId="534DE5FF" w14:textId="77777777" w:rsidTr="008F6BDB">
        <w:trPr>
          <w:trHeight w:val="620"/>
          <w:jc w:val="center"/>
        </w:trPr>
        <w:tc>
          <w:tcPr>
            <w:tcW w:w="0" w:type="auto"/>
          </w:tcPr>
          <w:p w14:paraId="3AA76510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Tuberculosis</w:t>
            </w:r>
          </w:p>
        </w:tc>
        <w:tc>
          <w:tcPr>
            <w:tcW w:w="0" w:type="auto"/>
          </w:tcPr>
          <w:p w14:paraId="42DCDE98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97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 w14:paraId="2E544782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93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 w14:paraId="72481B58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0007</w:t>
            </w:r>
          </w:p>
        </w:tc>
      </w:tr>
      <w:tr w:rsidR="008F6BDB" w14:paraId="3CD35B53" w14:textId="77777777" w:rsidTr="008F6BDB">
        <w:trPr>
          <w:trHeight w:val="620"/>
          <w:jc w:val="center"/>
        </w:trPr>
        <w:tc>
          <w:tcPr>
            <w:tcW w:w="0" w:type="auto"/>
          </w:tcPr>
          <w:p w14:paraId="6E7D382F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HIV</w:t>
            </w:r>
          </w:p>
        </w:tc>
        <w:tc>
          <w:tcPr>
            <w:tcW w:w="0" w:type="auto"/>
          </w:tcPr>
          <w:p w14:paraId="54E14707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82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616EBD5E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87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7063B994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02</w:t>
            </w:r>
          </w:p>
        </w:tc>
      </w:tr>
      <w:tr w:rsidR="008F6BDB" w14:paraId="542EE3A9" w14:textId="77777777" w:rsidTr="008F6BDB">
        <w:trPr>
          <w:trHeight w:val="620"/>
          <w:jc w:val="center"/>
        </w:trPr>
        <w:tc>
          <w:tcPr>
            <w:tcW w:w="0" w:type="auto"/>
          </w:tcPr>
          <w:p w14:paraId="13636309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EBV</w:t>
            </w:r>
          </w:p>
        </w:tc>
        <w:tc>
          <w:tcPr>
            <w:tcW w:w="0" w:type="auto"/>
          </w:tcPr>
          <w:p w14:paraId="66DB089D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75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7BE65FA6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56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4FF063BB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0001</w:t>
            </w:r>
          </w:p>
        </w:tc>
      </w:tr>
      <w:tr w:rsidR="008F6BDB" w14:paraId="17BB2638" w14:textId="77777777" w:rsidTr="008F6BDB">
        <w:trPr>
          <w:trHeight w:val="620"/>
          <w:jc w:val="center"/>
        </w:trPr>
        <w:tc>
          <w:tcPr>
            <w:tcW w:w="0" w:type="auto"/>
          </w:tcPr>
          <w:p w14:paraId="25E0A55C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VZV</w:t>
            </w:r>
          </w:p>
        </w:tc>
        <w:tc>
          <w:tcPr>
            <w:tcW w:w="0" w:type="auto"/>
          </w:tcPr>
          <w:p w14:paraId="36348188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63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175A0059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37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14:paraId="72CC03D0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0001</w:t>
            </w:r>
          </w:p>
        </w:tc>
      </w:tr>
      <w:tr w:rsidR="008F6BDB" w14:paraId="507B4823" w14:textId="77777777" w:rsidTr="008F6BDB">
        <w:trPr>
          <w:trHeight w:val="635"/>
          <w:jc w:val="center"/>
        </w:trPr>
        <w:tc>
          <w:tcPr>
            <w:tcW w:w="0" w:type="auto"/>
          </w:tcPr>
          <w:p w14:paraId="01B5FC4D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CMV</w:t>
            </w:r>
          </w:p>
        </w:tc>
        <w:tc>
          <w:tcPr>
            <w:tcW w:w="0" w:type="auto"/>
          </w:tcPr>
          <w:p w14:paraId="3D9CD42A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65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44841FF5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56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1BCADC8A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002</w:t>
            </w:r>
          </w:p>
        </w:tc>
      </w:tr>
    </w:tbl>
    <w:p w14:paraId="248B54C9" w14:textId="77777777" w:rsidR="008F6BDB" w:rsidRDefault="008F6BDB" w:rsidP="008F6BDB">
      <w:p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</w:p>
    <w:p w14:paraId="214E1524" w14:textId="4B5C804C" w:rsidR="00863A89" w:rsidRPr="00635DAE" w:rsidRDefault="000B4D11" w:rsidP="008F6BDB">
      <w:pPr>
        <w:spacing w:line="360" w:lineRule="auto"/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>Supplementary Table 3b</w:t>
      </w:r>
      <w:r w:rsidR="00635DAE">
        <w:rPr>
          <w:b/>
          <w:sz w:val="24"/>
          <w:szCs w:val="24"/>
        </w:rPr>
        <w:t>.:</w:t>
      </w:r>
      <w:r>
        <w:rPr>
          <w:b/>
          <w:sz w:val="24"/>
          <w:szCs w:val="24"/>
        </w:rPr>
        <w:t xml:space="preserve"> </w:t>
      </w:r>
      <w:r w:rsidRPr="00635DAE">
        <w:rPr>
          <w:bCs/>
          <w:sz w:val="24"/>
          <w:szCs w:val="24"/>
        </w:rPr>
        <w:t>Sensitivity analysis removing countries &lt;10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604"/>
        <w:gridCol w:w="2239"/>
        <w:gridCol w:w="2217"/>
        <w:gridCol w:w="2290"/>
      </w:tblGrid>
      <w:tr w:rsidR="000B4D11" w14:paraId="5B234CC2" w14:textId="77777777" w:rsidTr="000B4D11">
        <w:tc>
          <w:tcPr>
            <w:tcW w:w="3237" w:type="dxa"/>
          </w:tcPr>
          <w:p w14:paraId="0E55CBE4" w14:textId="2D2EB744" w:rsidR="000B4D11" w:rsidRDefault="000B4D11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sted diseases</w:t>
            </w:r>
          </w:p>
        </w:tc>
        <w:tc>
          <w:tcPr>
            <w:tcW w:w="3237" w:type="dxa"/>
          </w:tcPr>
          <w:p w14:paraId="0C7B96DD" w14:textId="5853858C" w:rsidR="000B4D11" w:rsidRDefault="000B4D11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igh-GDP (%)</w:t>
            </w:r>
          </w:p>
        </w:tc>
        <w:tc>
          <w:tcPr>
            <w:tcW w:w="3238" w:type="dxa"/>
          </w:tcPr>
          <w:p w14:paraId="7C575620" w14:textId="3992FB5F" w:rsidR="000B4D11" w:rsidRDefault="000B4D11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w-GDP (%)</w:t>
            </w:r>
          </w:p>
        </w:tc>
        <w:tc>
          <w:tcPr>
            <w:tcW w:w="3238" w:type="dxa"/>
          </w:tcPr>
          <w:p w14:paraId="3D901285" w14:textId="56CCD4C9" w:rsidR="000B4D11" w:rsidRDefault="000B4D11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 Value</w:t>
            </w:r>
          </w:p>
        </w:tc>
      </w:tr>
      <w:tr w:rsidR="000B4D11" w14:paraId="3E17FCAA" w14:textId="77777777" w:rsidTr="000B4D11">
        <w:tc>
          <w:tcPr>
            <w:tcW w:w="3237" w:type="dxa"/>
          </w:tcPr>
          <w:p w14:paraId="7444A383" w14:textId="52B36ECF" w:rsidR="000B4D11" w:rsidRDefault="000B4D11" w:rsidP="000B4D11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Hepatitis A</w:t>
            </w:r>
          </w:p>
        </w:tc>
        <w:tc>
          <w:tcPr>
            <w:tcW w:w="3237" w:type="dxa"/>
          </w:tcPr>
          <w:p w14:paraId="0841CE28" w14:textId="1F8B8944" w:rsidR="000B4D11" w:rsidRDefault="000B4D11" w:rsidP="000B4D11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3.3</w:t>
            </w:r>
          </w:p>
        </w:tc>
        <w:tc>
          <w:tcPr>
            <w:tcW w:w="3238" w:type="dxa"/>
          </w:tcPr>
          <w:p w14:paraId="5F8E87DB" w14:textId="5DAF0CD1" w:rsidR="000B4D11" w:rsidRDefault="00851763" w:rsidP="000B4D11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8.4</w:t>
            </w:r>
          </w:p>
        </w:tc>
        <w:tc>
          <w:tcPr>
            <w:tcW w:w="3238" w:type="dxa"/>
          </w:tcPr>
          <w:p w14:paraId="79FEC6A7" w14:textId="73E59001" w:rsidR="000B4D11" w:rsidRDefault="000B4D11" w:rsidP="000B4D11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07</w:t>
            </w:r>
          </w:p>
        </w:tc>
      </w:tr>
      <w:tr w:rsidR="000B4D11" w14:paraId="701B7117" w14:textId="77777777" w:rsidTr="000B4D11">
        <w:tc>
          <w:tcPr>
            <w:tcW w:w="3237" w:type="dxa"/>
          </w:tcPr>
          <w:p w14:paraId="3944D34F" w14:textId="48AEE992" w:rsidR="000B4D11" w:rsidRDefault="000B4D11" w:rsidP="000B4D11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Hepatitis B</w:t>
            </w:r>
          </w:p>
        </w:tc>
        <w:tc>
          <w:tcPr>
            <w:tcW w:w="3237" w:type="dxa"/>
          </w:tcPr>
          <w:p w14:paraId="206B5777" w14:textId="43EED518" w:rsidR="000B4D11" w:rsidRDefault="00851763" w:rsidP="000B4D11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1.4</w:t>
            </w:r>
          </w:p>
        </w:tc>
        <w:tc>
          <w:tcPr>
            <w:tcW w:w="3238" w:type="dxa"/>
          </w:tcPr>
          <w:p w14:paraId="51073AEF" w14:textId="071FFA5B" w:rsidR="000B4D11" w:rsidRDefault="00851763" w:rsidP="000B4D11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6.5</w:t>
            </w:r>
          </w:p>
        </w:tc>
        <w:tc>
          <w:tcPr>
            <w:tcW w:w="3238" w:type="dxa"/>
          </w:tcPr>
          <w:p w14:paraId="1D6CC056" w14:textId="7436142C" w:rsidR="000B4D11" w:rsidRDefault="00851763" w:rsidP="000B4D11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02</w:t>
            </w:r>
          </w:p>
        </w:tc>
      </w:tr>
      <w:tr w:rsidR="000B4D11" w14:paraId="76A4BC8F" w14:textId="77777777" w:rsidTr="000B4D11">
        <w:tc>
          <w:tcPr>
            <w:tcW w:w="3237" w:type="dxa"/>
          </w:tcPr>
          <w:p w14:paraId="67CE74FE" w14:textId="794365DF" w:rsidR="000B4D11" w:rsidRDefault="000B4D11" w:rsidP="000B4D11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Hepatitis C</w:t>
            </w:r>
          </w:p>
        </w:tc>
        <w:tc>
          <w:tcPr>
            <w:tcW w:w="3237" w:type="dxa"/>
          </w:tcPr>
          <w:p w14:paraId="766B1501" w14:textId="17A8561C" w:rsidR="000B4D11" w:rsidRDefault="00851763" w:rsidP="000B4D11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7.4</w:t>
            </w:r>
          </w:p>
        </w:tc>
        <w:tc>
          <w:tcPr>
            <w:tcW w:w="3238" w:type="dxa"/>
          </w:tcPr>
          <w:p w14:paraId="0511B450" w14:textId="1FBF3085" w:rsidR="000B4D11" w:rsidRDefault="00851763" w:rsidP="000B4D11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2.8</w:t>
            </w:r>
          </w:p>
        </w:tc>
        <w:tc>
          <w:tcPr>
            <w:tcW w:w="3238" w:type="dxa"/>
          </w:tcPr>
          <w:p w14:paraId="133F18BD" w14:textId="4E59A15C" w:rsidR="000B4D11" w:rsidRDefault="00851763" w:rsidP="000B4D11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02</w:t>
            </w:r>
          </w:p>
        </w:tc>
      </w:tr>
      <w:tr w:rsidR="000B4D11" w14:paraId="613482A6" w14:textId="77777777" w:rsidTr="000B4D11">
        <w:tc>
          <w:tcPr>
            <w:tcW w:w="3237" w:type="dxa"/>
          </w:tcPr>
          <w:p w14:paraId="28E2B91B" w14:textId="29A80211" w:rsidR="000B4D11" w:rsidRDefault="000B4D11" w:rsidP="000B4D11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Tuberculosis</w:t>
            </w:r>
          </w:p>
        </w:tc>
        <w:tc>
          <w:tcPr>
            <w:tcW w:w="3237" w:type="dxa"/>
          </w:tcPr>
          <w:p w14:paraId="1CE3FDBA" w14:textId="64C0EFF9" w:rsidR="000B4D11" w:rsidRDefault="00851763" w:rsidP="000B4D11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1.5</w:t>
            </w:r>
          </w:p>
        </w:tc>
        <w:tc>
          <w:tcPr>
            <w:tcW w:w="3238" w:type="dxa"/>
          </w:tcPr>
          <w:p w14:paraId="718995E5" w14:textId="4AB4CEE5" w:rsidR="000B4D11" w:rsidRDefault="00851763" w:rsidP="000B4D11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4.4</w:t>
            </w:r>
          </w:p>
        </w:tc>
        <w:tc>
          <w:tcPr>
            <w:tcW w:w="3238" w:type="dxa"/>
          </w:tcPr>
          <w:p w14:paraId="46485D6A" w14:textId="3C83BDDF" w:rsidR="000B4D11" w:rsidRDefault="00851763" w:rsidP="000B4D11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2</w:t>
            </w:r>
          </w:p>
        </w:tc>
      </w:tr>
      <w:tr w:rsidR="000B4D11" w14:paraId="7A055BC4" w14:textId="77777777" w:rsidTr="000B4D11">
        <w:tc>
          <w:tcPr>
            <w:tcW w:w="3237" w:type="dxa"/>
          </w:tcPr>
          <w:p w14:paraId="3684FDA9" w14:textId="2D6408F0" w:rsidR="000B4D11" w:rsidRDefault="000B4D11" w:rsidP="000B4D11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HIV</w:t>
            </w:r>
          </w:p>
        </w:tc>
        <w:tc>
          <w:tcPr>
            <w:tcW w:w="3237" w:type="dxa"/>
          </w:tcPr>
          <w:p w14:paraId="270410B1" w14:textId="6C7D4F7E" w:rsidR="000B4D11" w:rsidRDefault="00B96EE0" w:rsidP="000B4D11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8.7</w:t>
            </w:r>
          </w:p>
        </w:tc>
        <w:tc>
          <w:tcPr>
            <w:tcW w:w="3238" w:type="dxa"/>
          </w:tcPr>
          <w:p w14:paraId="62011709" w14:textId="428A6B3D" w:rsidR="000B4D11" w:rsidRDefault="00B96EE0" w:rsidP="000B4D11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8.3</w:t>
            </w:r>
          </w:p>
        </w:tc>
        <w:tc>
          <w:tcPr>
            <w:tcW w:w="3238" w:type="dxa"/>
          </w:tcPr>
          <w:p w14:paraId="5EDDB213" w14:textId="39D3EDA0" w:rsidR="000B4D11" w:rsidRDefault="00B96EE0" w:rsidP="000B4D11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0002</w:t>
            </w:r>
          </w:p>
        </w:tc>
      </w:tr>
      <w:tr w:rsidR="00B96EE0" w14:paraId="61AD4352" w14:textId="77777777" w:rsidTr="000B4D11">
        <w:tc>
          <w:tcPr>
            <w:tcW w:w="3237" w:type="dxa"/>
          </w:tcPr>
          <w:p w14:paraId="3A9E5861" w14:textId="71B7B2F4" w:rsidR="00B96EE0" w:rsidRDefault="00B96EE0" w:rsidP="00B96EE0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EBV</w:t>
            </w:r>
          </w:p>
        </w:tc>
        <w:tc>
          <w:tcPr>
            <w:tcW w:w="3237" w:type="dxa"/>
          </w:tcPr>
          <w:p w14:paraId="67B1438C" w14:textId="51744ED5" w:rsidR="00B96EE0" w:rsidRDefault="00B96EE0" w:rsidP="00B96EE0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0.6</w:t>
            </w:r>
          </w:p>
        </w:tc>
        <w:tc>
          <w:tcPr>
            <w:tcW w:w="3238" w:type="dxa"/>
          </w:tcPr>
          <w:p w14:paraId="1679488C" w14:textId="54ADEFC5" w:rsidR="00B96EE0" w:rsidRDefault="00B96EE0" w:rsidP="00B96EE0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9.8</w:t>
            </w:r>
          </w:p>
        </w:tc>
        <w:tc>
          <w:tcPr>
            <w:tcW w:w="3238" w:type="dxa"/>
          </w:tcPr>
          <w:p w14:paraId="45E0F1E9" w14:textId="7E9F9155" w:rsidR="00B96EE0" w:rsidRDefault="00B96EE0" w:rsidP="00B96EE0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0001</w:t>
            </w:r>
          </w:p>
        </w:tc>
      </w:tr>
      <w:tr w:rsidR="00B96EE0" w14:paraId="7D700F7B" w14:textId="77777777" w:rsidTr="000B4D11">
        <w:tc>
          <w:tcPr>
            <w:tcW w:w="3237" w:type="dxa"/>
          </w:tcPr>
          <w:p w14:paraId="4EFC8C29" w14:textId="2F593DB1" w:rsidR="00B96EE0" w:rsidRDefault="00B96EE0" w:rsidP="00B96EE0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VZV</w:t>
            </w:r>
          </w:p>
        </w:tc>
        <w:tc>
          <w:tcPr>
            <w:tcW w:w="3237" w:type="dxa"/>
          </w:tcPr>
          <w:p w14:paraId="4999E5E6" w14:textId="576BBED4" w:rsidR="00B96EE0" w:rsidRDefault="00B96EE0" w:rsidP="00B96EE0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2.8</w:t>
            </w:r>
          </w:p>
        </w:tc>
        <w:tc>
          <w:tcPr>
            <w:tcW w:w="3238" w:type="dxa"/>
          </w:tcPr>
          <w:p w14:paraId="30157CB3" w14:textId="7799FD46" w:rsidR="00B96EE0" w:rsidRDefault="00B96EE0" w:rsidP="00B96EE0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3.3</w:t>
            </w:r>
          </w:p>
        </w:tc>
        <w:tc>
          <w:tcPr>
            <w:tcW w:w="3238" w:type="dxa"/>
          </w:tcPr>
          <w:p w14:paraId="435DB831" w14:textId="63B65F4E" w:rsidR="00B96EE0" w:rsidRDefault="00B96EE0" w:rsidP="00B96EE0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0001</w:t>
            </w:r>
          </w:p>
        </w:tc>
      </w:tr>
      <w:tr w:rsidR="00B96EE0" w14:paraId="05C9B49D" w14:textId="77777777" w:rsidTr="000B4D11">
        <w:tc>
          <w:tcPr>
            <w:tcW w:w="3237" w:type="dxa"/>
          </w:tcPr>
          <w:p w14:paraId="4F0EE029" w14:textId="0DA07D4E" w:rsidR="00B96EE0" w:rsidRDefault="00B96EE0" w:rsidP="00B96EE0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CMV</w:t>
            </w:r>
          </w:p>
        </w:tc>
        <w:tc>
          <w:tcPr>
            <w:tcW w:w="3237" w:type="dxa"/>
          </w:tcPr>
          <w:p w14:paraId="08BA761D" w14:textId="0FB797E5" w:rsidR="00B96EE0" w:rsidRDefault="00B96EE0" w:rsidP="00B96EE0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4.4</w:t>
            </w:r>
          </w:p>
        </w:tc>
        <w:tc>
          <w:tcPr>
            <w:tcW w:w="3238" w:type="dxa"/>
          </w:tcPr>
          <w:p w14:paraId="7451FB9E" w14:textId="0B0F0693" w:rsidR="00B96EE0" w:rsidRDefault="00875AF7" w:rsidP="00B96EE0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0%</w:t>
            </w:r>
          </w:p>
        </w:tc>
        <w:tc>
          <w:tcPr>
            <w:tcW w:w="3238" w:type="dxa"/>
          </w:tcPr>
          <w:p w14:paraId="082EC860" w14:textId="4895EFF9" w:rsidR="00B96EE0" w:rsidRPr="00B96EE0" w:rsidRDefault="00B96EE0" w:rsidP="00B96EE0">
            <w:pPr>
              <w:spacing w:line="360" w:lineRule="auto"/>
              <w:jc w:val="both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</w:rPr>
              <w:t>0.153</w:t>
            </w:r>
          </w:p>
        </w:tc>
      </w:tr>
    </w:tbl>
    <w:p w14:paraId="1B419E27" w14:textId="77777777" w:rsidR="00863A89" w:rsidRDefault="00863A89" w:rsidP="008F6BDB">
      <w:pPr>
        <w:spacing w:line="360" w:lineRule="auto"/>
        <w:jc w:val="both"/>
        <w:rPr>
          <w:b/>
          <w:sz w:val="24"/>
          <w:szCs w:val="24"/>
        </w:rPr>
      </w:pPr>
    </w:p>
    <w:p w14:paraId="6BD756CD" w14:textId="77777777" w:rsidR="00863A89" w:rsidRDefault="00863A89" w:rsidP="008F6BDB">
      <w:pPr>
        <w:spacing w:line="360" w:lineRule="auto"/>
        <w:jc w:val="both"/>
        <w:rPr>
          <w:b/>
          <w:sz w:val="24"/>
          <w:szCs w:val="24"/>
        </w:rPr>
      </w:pPr>
    </w:p>
    <w:p w14:paraId="44F23EBD" w14:textId="77777777" w:rsidR="00863A89" w:rsidRDefault="00863A89" w:rsidP="008F6BDB">
      <w:pPr>
        <w:spacing w:line="360" w:lineRule="auto"/>
        <w:jc w:val="both"/>
        <w:rPr>
          <w:b/>
          <w:sz w:val="24"/>
          <w:szCs w:val="24"/>
        </w:rPr>
      </w:pPr>
    </w:p>
    <w:p w14:paraId="10407658" w14:textId="77777777" w:rsidR="008F6BDB" w:rsidRDefault="008F6BDB" w:rsidP="008F6BDB">
      <w:pPr>
        <w:spacing w:line="360" w:lineRule="auto"/>
        <w:jc w:val="both"/>
        <w:rPr>
          <w:b/>
          <w:sz w:val="24"/>
          <w:szCs w:val="24"/>
        </w:rPr>
      </w:pPr>
    </w:p>
    <w:p w14:paraId="5013C7D6" w14:textId="36B2D3A1" w:rsidR="008F6BDB" w:rsidRPr="00635DAE" w:rsidRDefault="008F6BDB" w:rsidP="008F6BDB">
      <w:pPr>
        <w:spacing w:line="360" w:lineRule="auto"/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lastRenderedPageBreak/>
        <w:t>Supplementary Table 4.</w:t>
      </w:r>
      <w:r w:rsidR="00635DAE">
        <w:rPr>
          <w:b/>
          <w:sz w:val="24"/>
          <w:szCs w:val="24"/>
        </w:rPr>
        <w:t>:</w:t>
      </w:r>
      <w:r>
        <w:rPr>
          <w:b/>
          <w:sz w:val="24"/>
          <w:szCs w:val="24"/>
        </w:rPr>
        <w:t xml:space="preserve"> </w:t>
      </w:r>
      <w:r w:rsidRPr="00635DAE">
        <w:rPr>
          <w:bCs/>
          <w:sz w:val="24"/>
          <w:szCs w:val="24"/>
        </w:rPr>
        <w:t>Multidisciplinary board members</w:t>
      </w:r>
    </w:p>
    <w:p w14:paraId="29B58280" w14:textId="77777777" w:rsidR="008F6BDB" w:rsidRDefault="008F6BDB" w:rsidP="008F6BDB">
      <w:pPr>
        <w:spacing w:line="360" w:lineRule="auto"/>
        <w:jc w:val="both"/>
        <w:rPr>
          <w:b/>
          <w:sz w:val="24"/>
          <w:szCs w:val="24"/>
        </w:rPr>
      </w:pPr>
    </w:p>
    <w:tbl>
      <w:tblPr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2894"/>
        <w:gridCol w:w="1774"/>
        <w:gridCol w:w="1720"/>
        <w:gridCol w:w="1041"/>
      </w:tblGrid>
      <w:tr w:rsidR="008F6BDB" w:rsidRPr="000E76EF" w14:paraId="0095DFF0" w14:textId="77777777" w:rsidTr="008F6BDB">
        <w:trPr>
          <w:trHeight w:val="635"/>
          <w:jc w:val="center"/>
        </w:trPr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FC55F7" w14:textId="75BE325E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r w:rsidRPr="000E76EF">
              <w:rPr>
                <w:b/>
                <w:sz w:val="24"/>
                <w:szCs w:val="24"/>
              </w:rPr>
              <w:t>Multidisciplinary board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7AAB2A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High-GDP (%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53A35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Low-GDP (%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000000"/>
              <w:right w:val="single" w:sz="12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96D5D3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P value</w:t>
            </w:r>
          </w:p>
        </w:tc>
      </w:tr>
      <w:tr w:rsidR="008F6BDB" w:rsidRPr="000E76EF" w14:paraId="3705CED3" w14:textId="77777777" w:rsidTr="008F6BDB">
        <w:trPr>
          <w:trHeight w:val="62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BCBD54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</w:t>
            </w:r>
            <w:r w:rsidRPr="000E76EF">
              <w:rPr>
                <w:b/>
                <w:sz w:val="24"/>
                <w:szCs w:val="24"/>
              </w:rPr>
              <w:t>astroenterologi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B7E967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98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1E800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97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AE2672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7</w:t>
            </w:r>
          </w:p>
        </w:tc>
      </w:tr>
      <w:tr w:rsidR="008F6BDB" w:rsidRPr="000E76EF" w14:paraId="64782DF2" w14:textId="77777777" w:rsidTr="008F6BDB">
        <w:trPr>
          <w:trHeight w:val="62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DC49EB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Pr="000E76EF">
              <w:rPr>
                <w:b/>
                <w:sz w:val="24"/>
                <w:szCs w:val="24"/>
              </w:rPr>
              <w:t>olorectal surge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CB156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83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BF88B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71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7AF791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0006</w:t>
            </w:r>
          </w:p>
        </w:tc>
      </w:tr>
      <w:tr w:rsidR="008F6BDB" w:rsidRPr="000E76EF" w14:paraId="062EB5E3" w14:textId="77777777" w:rsidTr="008F6BDB">
        <w:trPr>
          <w:trHeight w:val="62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87868F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IBD nurs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42207F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58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E58E6A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19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95501A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0001</w:t>
            </w:r>
          </w:p>
        </w:tc>
      </w:tr>
      <w:tr w:rsidR="008F6BDB" w:rsidRPr="000E76EF" w14:paraId="041EDE4F" w14:textId="77777777" w:rsidTr="008F6BDB">
        <w:trPr>
          <w:trHeight w:val="62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048108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Radiologi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D6F941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69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251B49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67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4B635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6</w:t>
            </w:r>
          </w:p>
        </w:tc>
      </w:tr>
      <w:tr w:rsidR="008F6BDB" w:rsidRPr="000E76EF" w14:paraId="2DF1BDC6" w14:textId="77777777" w:rsidTr="008F6BDB">
        <w:trPr>
          <w:trHeight w:val="62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32204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Histopathologi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7CB876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28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D6BDE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E01E29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0001</w:t>
            </w:r>
          </w:p>
        </w:tc>
      </w:tr>
      <w:tr w:rsidR="008F6BDB" w:rsidRPr="000E76EF" w14:paraId="2E56DFB4" w14:textId="77777777" w:rsidTr="008F6BDB">
        <w:trPr>
          <w:trHeight w:val="62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A1538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Nutritional speciali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DCD956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20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AA9D5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23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2384F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</w:t>
            </w:r>
            <w:r w:rsidRPr="000E76EF">
              <w:rPr>
                <w:b/>
                <w:sz w:val="24"/>
                <w:szCs w:val="24"/>
              </w:rPr>
              <w:t>3</w:t>
            </w:r>
          </w:p>
        </w:tc>
      </w:tr>
      <w:tr w:rsidR="008F6BDB" w:rsidRPr="000E76EF" w14:paraId="644BC4C0" w14:textId="77777777" w:rsidTr="008F6BDB">
        <w:trPr>
          <w:trHeight w:val="620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0CE49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Psychologi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6B4D0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6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377CA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10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A74D43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16</w:t>
            </w:r>
          </w:p>
        </w:tc>
      </w:tr>
      <w:tr w:rsidR="008F6BDB" w:rsidRPr="000E76EF" w14:paraId="3F104D17" w14:textId="77777777" w:rsidTr="008F6BDB">
        <w:trPr>
          <w:trHeight w:val="635"/>
          <w:jc w:val="center"/>
        </w:trPr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C7E98B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Pharmacist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753A3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10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05B65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7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F20F6" w14:textId="77777777" w:rsidR="008F6BDB" w:rsidRPr="000E76EF" w:rsidRDefault="008F6BDB" w:rsidP="00C1013A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.</w:t>
            </w:r>
            <w:r w:rsidRPr="000E76EF">
              <w:rPr>
                <w:b/>
                <w:sz w:val="24"/>
                <w:szCs w:val="24"/>
              </w:rPr>
              <w:t>24</w:t>
            </w:r>
          </w:p>
        </w:tc>
      </w:tr>
    </w:tbl>
    <w:p w14:paraId="6F6A4F62" w14:textId="5A7BDB04" w:rsidR="008F6BDB" w:rsidRDefault="008F6BDB" w:rsidP="008F6BDB">
      <w:p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</w:p>
    <w:p w14:paraId="7DA0C00C" w14:textId="77777777" w:rsidR="005C7E74" w:rsidRDefault="005C7E74" w:rsidP="008F6BDB">
      <w:pPr>
        <w:spacing w:line="360" w:lineRule="auto"/>
        <w:jc w:val="both"/>
        <w:rPr>
          <w:b/>
          <w:sz w:val="24"/>
          <w:szCs w:val="24"/>
        </w:rPr>
      </w:pPr>
    </w:p>
    <w:p w14:paraId="3495CD0E" w14:textId="77777777" w:rsidR="005C7E74" w:rsidRDefault="005C7E74" w:rsidP="008F6BDB">
      <w:pPr>
        <w:spacing w:line="360" w:lineRule="auto"/>
        <w:jc w:val="both"/>
        <w:rPr>
          <w:b/>
          <w:sz w:val="24"/>
          <w:szCs w:val="24"/>
        </w:rPr>
      </w:pPr>
    </w:p>
    <w:p w14:paraId="7B985F3E" w14:textId="77777777" w:rsidR="005C7E74" w:rsidRDefault="005C7E74" w:rsidP="008F6BDB">
      <w:pPr>
        <w:spacing w:line="360" w:lineRule="auto"/>
        <w:jc w:val="both"/>
        <w:rPr>
          <w:b/>
          <w:sz w:val="24"/>
          <w:szCs w:val="24"/>
        </w:rPr>
      </w:pPr>
    </w:p>
    <w:p w14:paraId="293CFEC1" w14:textId="77777777" w:rsidR="005C7E74" w:rsidRDefault="005C7E74" w:rsidP="008F6BDB">
      <w:pPr>
        <w:spacing w:line="360" w:lineRule="auto"/>
        <w:jc w:val="both"/>
        <w:rPr>
          <w:b/>
          <w:sz w:val="24"/>
          <w:szCs w:val="24"/>
        </w:rPr>
      </w:pPr>
    </w:p>
    <w:p w14:paraId="12177A17" w14:textId="77777777" w:rsidR="005C7E74" w:rsidRDefault="005C7E74" w:rsidP="008F6BDB">
      <w:pPr>
        <w:spacing w:line="360" w:lineRule="auto"/>
        <w:jc w:val="both"/>
        <w:rPr>
          <w:b/>
          <w:sz w:val="24"/>
          <w:szCs w:val="24"/>
        </w:rPr>
      </w:pPr>
    </w:p>
    <w:p w14:paraId="65E08E59" w14:textId="77777777" w:rsidR="005C7E74" w:rsidRDefault="005C7E74" w:rsidP="008F6BDB">
      <w:pPr>
        <w:spacing w:line="360" w:lineRule="auto"/>
        <w:jc w:val="both"/>
        <w:rPr>
          <w:b/>
          <w:sz w:val="24"/>
          <w:szCs w:val="24"/>
        </w:rPr>
      </w:pPr>
    </w:p>
    <w:p w14:paraId="143779F9" w14:textId="77777777" w:rsidR="005C7E74" w:rsidRDefault="005C7E74" w:rsidP="008F6BDB">
      <w:pPr>
        <w:spacing w:line="360" w:lineRule="auto"/>
        <w:jc w:val="both"/>
        <w:rPr>
          <w:b/>
          <w:sz w:val="24"/>
          <w:szCs w:val="24"/>
        </w:rPr>
      </w:pPr>
    </w:p>
    <w:p w14:paraId="0240CB0E" w14:textId="77777777" w:rsidR="005C7E74" w:rsidRDefault="005C7E74" w:rsidP="008F6BDB">
      <w:pPr>
        <w:spacing w:line="360" w:lineRule="auto"/>
        <w:jc w:val="both"/>
        <w:rPr>
          <w:b/>
          <w:sz w:val="24"/>
          <w:szCs w:val="24"/>
        </w:rPr>
      </w:pPr>
    </w:p>
    <w:p w14:paraId="4BC8DA87" w14:textId="77777777" w:rsidR="008531F8" w:rsidRDefault="008531F8" w:rsidP="008F6BDB">
      <w:pPr>
        <w:spacing w:line="360" w:lineRule="auto"/>
        <w:jc w:val="both"/>
        <w:rPr>
          <w:b/>
          <w:sz w:val="24"/>
          <w:szCs w:val="24"/>
        </w:rPr>
      </w:pPr>
    </w:p>
    <w:p w14:paraId="071C86D6" w14:textId="5740A2CD" w:rsidR="008F6BDB" w:rsidRPr="00635DAE" w:rsidRDefault="00875AF7" w:rsidP="008F6BDB">
      <w:pPr>
        <w:spacing w:line="360" w:lineRule="auto"/>
        <w:jc w:val="both"/>
        <w:rPr>
          <w:bCs/>
          <w:sz w:val="24"/>
          <w:szCs w:val="24"/>
        </w:rPr>
      </w:pPr>
      <w:r w:rsidRPr="00A22B82">
        <w:rPr>
          <w:b/>
          <w:sz w:val="24"/>
          <w:szCs w:val="24"/>
        </w:rPr>
        <w:lastRenderedPageBreak/>
        <w:t xml:space="preserve">Supplementary </w:t>
      </w:r>
      <w:r w:rsidR="00A22B82">
        <w:rPr>
          <w:b/>
          <w:sz w:val="24"/>
          <w:szCs w:val="24"/>
        </w:rPr>
        <w:t>T</w:t>
      </w:r>
      <w:r w:rsidRPr="00A22B82">
        <w:rPr>
          <w:b/>
          <w:sz w:val="24"/>
          <w:szCs w:val="24"/>
        </w:rPr>
        <w:t>able 4b</w:t>
      </w:r>
      <w:r w:rsidR="00635DAE">
        <w:rPr>
          <w:b/>
          <w:sz w:val="24"/>
          <w:szCs w:val="24"/>
        </w:rPr>
        <w:t>.:</w:t>
      </w:r>
      <w:r w:rsidR="00A100A6">
        <w:rPr>
          <w:b/>
          <w:sz w:val="24"/>
          <w:szCs w:val="24"/>
        </w:rPr>
        <w:t xml:space="preserve"> </w:t>
      </w:r>
      <w:r w:rsidR="00A100A6" w:rsidRPr="00635DAE">
        <w:rPr>
          <w:bCs/>
          <w:sz w:val="24"/>
          <w:szCs w:val="24"/>
        </w:rPr>
        <w:t>Sensitivity</w:t>
      </w:r>
      <w:r w:rsidRPr="00635DAE">
        <w:rPr>
          <w:bCs/>
          <w:sz w:val="24"/>
          <w:szCs w:val="24"/>
        </w:rPr>
        <w:t xml:space="preserve"> analysis removing countries &lt;10 responders</w:t>
      </w:r>
      <w:r w:rsidR="008F6BDB" w:rsidRPr="00635DAE">
        <w:rPr>
          <w:bCs/>
          <w:sz w:val="24"/>
          <w:szCs w:val="24"/>
        </w:rPr>
        <w:t xml:space="preserve"> GDP countries</w:t>
      </w:r>
      <w:r w:rsidRPr="00635DAE">
        <w:rPr>
          <w:bCs/>
          <w:sz w:val="24"/>
          <w:szCs w:val="24"/>
        </w:rPr>
        <w:t xml:space="preserve"> Multidisciplinary board members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899"/>
        <w:gridCol w:w="2140"/>
        <w:gridCol w:w="2116"/>
        <w:gridCol w:w="2195"/>
      </w:tblGrid>
      <w:tr w:rsidR="00875AF7" w14:paraId="7913C686" w14:textId="77777777" w:rsidTr="00875AF7">
        <w:tc>
          <w:tcPr>
            <w:tcW w:w="3237" w:type="dxa"/>
          </w:tcPr>
          <w:p w14:paraId="4D0C0394" w14:textId="7507C72C" w:rsidR="00875AF7" w:rsidRDefault="00875AF7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ultidisciplinary board member</w:t>
            </w:r>
          </w:p>
        </w:tc>
        <w:tc>
          <w:tcPr>
            <w:tcW w:w="3237" w:type="dxa"/>
          </w:tcPr>
          <w:p w14:paraId="60F21670" w14:textId="4601834D" w:rsidR="00875AF7" w:rsidRDefault="00875AF7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High-GDP (%)</w:t>
            </w:r>
          </w:p>
        </w:tc>
        <w:tc>
          <w:tcPr>
            <w:tcW w:w="3238" w:type="dxa"/>
          </w:tcPr>
          <w:p w14:paraId="4253A014" w14:textId="689EEE4D" w:rsidR="00875AF7" w:rsidRDefault="00875AF7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Low-GDP (%)</w:t>
            </w:r>
          </w:p>
        </w:tc>
        <w:tc>
          <w:tcPr>
            <w:tcW w:w="3238" w:type="dxa"/>
          </w:tcPr>
          <w:p w14:paraId="1D30ED7E" w14:textId="19B2D0C9" w:rsidR="00875AF7" w:rsidRDefault="00875AF7" w:rsidP="008F6BD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P value</w:t>
            </w:r>
          </w:p>
        </w:tc>
      </w:tr>
      <w:tr w:rsidR="00875AF7" w14:paraId="40109459" w14:textId="77777777" w:rsidTr="00875AF7">
        <w:tc>
          <w:tcPr>
            <w:tcW w:w="3237" w:type="dxa"/>
          </w:tcPr>
          <w:p w14:paraId="06B3F506" w14:textId="3EE4E032" w:rsidR="00875AF7" w:rsidRDefault="00875AF7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</w:t>
            </w:r>
            <w:r w:rsidRPr="000E76EF">
              <w:rPr>
                <w:b/>
                <w:sz w:val="24"/>
                <w:szCs w:val="24"/>
              </w:rPr>
              <w:t>astroenterologists</w:t>
            </w:r>
          </w:p>
        </w:tc>
        <w:tc>
          <w:tcPr>
            <w:tcW w:w="3237" w:type="dxa"/>
          </w:tcPr>
          <w:p w14:paraId="40CBA1D9" w14:textId="57204EC1" w:rsidR="00875AF7" w:rsidRDefault="00875AF7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4.5</w:t>
            </w:r>
          </w:p>
        </w:tc>
        <w:tc>
          <w:tcPr>
            <w:tcW w:w="3238" w:type="dxa"/>
          </w:tcPr>
          <w:p w14:paraId="5F0CE449" w14:textId="70FDE3FD" w:rsidR="00875AF7" w:rsidRDefault="00875AF7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4.9</w:t>
            </w:r>
          </w:p>
        </w:tc>
        <w:tc>
          <w:tcPr>
            <w:tcW w:w="3238" w:type="dxa"/>
          </w:tcPr>
          <w:p w14:paraId="0C9EB84A" w14:textId="6FC0CF82" w:rsidR="00875AF7" w:rsidRDefault="00875AF7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0001</w:t>
            </w:r>
          </w:p>
        </w:tc>
      </w:tr>
      <w:tr w:rsidR="00875AF7" w14:paraId="37D2F4AC" w14:textId="77777777" w:rsidTr="00875AF7">
        <w:tc>
          <w:tcPr>
            <w:tcW w:w="3237" w:type="dxa"/>
          </w:tcPr>
          <w:p w14:paraId="5717ED47" w14:textId="6D79B5AE" w:rsidR="00875AF7" w:rsidRDefault="00875AF7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Pr="000E76EF">
              <w:rPr>
                <w:b/>
                <w:sz w:val="24"/>
                <w:szCs w:val="24"/>
              </w:rPr>
              <w:t>olorectal surgeons</w:t>
            </w:r>
          </w:p>
        </w:tc>
        <w:tc>
          <w:tcPr>
            <w:tcW w:w="3237" w:type="dxa"/>
          </w:tcPr>
          <w:p w14:paraId="4BF6998E" w14:textId="616215AB" w:rsidR="00875AF7" w:rsidRDefault="00875AF7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1.6</w:t>
            </w:r>
          </w:p>
        </w:tc>
        <w:tc>
          <w:tcPr>
            <w:tcW w:w="3238" w:type="dxa"/>
          </w:tcPr>
          <w:p w14:paraId="4E6DB17B" w14:textId="61A0C560" w:rsidR="00875AF7" w:rsidRDefault="00875AF7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6.0</w:t>
            </w:r>
          </w:p>
        </w:tc>
        <w:tc>
          <w:tcPr>
            <w:tcW w:w="3238" w:type="dxa"/>
          </w:tcPr>
          <w:p w14:paraId="613E8DCE" w14:textId="51391A15" w:rsidR="00875AF7" w:rsidRDefault="00875AF7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0001</w:t>
            </w:r>
          </w:p>
        </w:tc>
      </w:tr>
      <w:tr w:rsidR="00875AF7" w14:paraId="75B1326B" w14:textId="77777777" w:rsidTr="00875AF7">
        <w:tc>
          <w:tcPr>
            <w:tcW w:w="3237" w:type="dxa"/>
          </w:tcPr>
          <w:p w14:paraId="33014659" w14:textId="713BB40B" w:rsidR="00875AF7" w:rsidRDefault="00875AF7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IBD nurses</w:t>
            </w:r>
          </w:p>
        </w:tc>
        <w:tc>
          <w:tcPr>
            <w:tcW w:w="3237" w:type="dxa"/>
          </w:tcPr>
          <w:p w14:paraId="52F49255" w14:textId="1967FCA6" w:rsidR="00875AF7" w:rsidRDefault="0065021B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1.6</w:t>
            </w:r>
          </w:p>
        </w:tc>
        <w:tc>
          <w:tcPr>
            <w:tcW w:w="3238" w:type="dxa"/>
          </w:tcPr>
          <w:p w14:paraId="0B9EA418" w14:textId="7ADDE298" w:rsidR="00875AF7" w:rsidRDefault="0065021B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6.0</w:t>
            </w:r>
          </w:p>
        </w:tc>
        <w:tc>
          <w:tcPr>
            <w:tcW w:w="3238" w:type="dxa"/>
          </w:tcPr>
          <w:p w14:paraId="6009DEB2" w14:textId="032C980E" w:rsidR="00875AF7" w:rsidRDefault="0065021B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0001</w:t>
            </w:r>
          </w:p>
        </w:tc>
      </w:tr>
      <w:tr w:rsidR="00875AF7" w14:paraId="4A99DA3E" w14:textId="77777777" w:rsidTr="00875AF7">
        <w:tc>
          <w:tcPr>
            <w:tcW w:w="3237" w:type="dxa"/>
          </w:tcPr>
          <w:p w14:paraId="29E83852" w14:textId="1A76F020" w:rsidR="00875AF7" w:rsidRDefault="00875AF7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Radiologists</w:t>
            </w:r>
          </w:p>
        </w:tc>
        <w:tc>
          <w:tcPr>
            <w:tcW w:w="3237" w:type="dxa"/>
          </w:tcPr>
          <w:p w14:paraId="4CC56899" w14:textId="7285E663" w:rsidR="00875AF7" w:rsidRDefault="0065021B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3.2</w:t>
            </w:r>
          </w:p>
        </w:tc>
        <w:tc>
          <w:tcPr>
            <w:tcW w:w="3238" w:type="dxa"/>
          </w:tcPr>
          <w:p w14:paraId="4C4A8202" w14:textId="731196E7" w:rsidR="00875AF7" w:rsidRDefault="0065021B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4.1</w:t>
            </w:r>
          </w:p>
        </w:tc>
        <w:tc>
          <w:tcPr>
            <w:tcW w:w="3238" w:type="dxa"/>
          </w:tcPr>
          <w:p w14:paraId="616A6B0E" w14:textId="6D9B5CC0" w:rsidR="00875AF7" w:rsidRDefault="0065021B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0001</w:t>
            </w:r>
          </w:p>
        </w:tc>
      </w:tr>
      <w:tr w:rsidR="00875AF7" w14:paraId="245A5C08" w14:textId="77777777" w:rsidTr="00875AF7">
        <w:tc>
          <w:tcPr>
            <w:tcW w:w="3237" w:type="dxa"/>
          </w:tcPr>
          <w:p w14:paraId="0B56546B" w14:textId="5FE6C547" w:rsidR="00875AF7" w:rsidRDefault="00875AF7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Histopathologists</w:t>
            </w:r>
          </w:p>
        </w:tc>
        <w:tc>
          <w:tcPr>
            <w:tcW w:w="3237" w:type="dxa"/>
          </w:tcPr>
          <w:p w14:paraId="09F142D3" w14:textId="74CC46CA" w:rsidR="00875AF7" w:rsidRDefault="0065021B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6.7</w:t>
            </w:r>
          </w:p>
        </w:tc>
        <w:tc>
          <w:tcPr>
            <w:tcW w:w="3238" w:type="dxa"/>
          </w:tcPr>
          <w:p w14:paraId="079D43BD" w14:textId="62986E52" w:rsidR="00875AF7" w:rsidRDefault="0065021B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.5</w:t>
            </w:r>
          </w:p>
        </w:tc>
        <w:tc>
          <w:tcPr>
            <w:tcW w:w="3238" w:type="dxa"/>
          </w:tcPr>
          <w:p w14:paraId="373C6E25" w14:textId="1DA50F11" w:rsidR="00875AF7" w:rsidRDefault="0065021B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45</w:t>
            </w:r>
          </w:p>
        </w:tc>
      </w:tr>
      <w:tr w:rsidR="00875AF7" w14:paraId="06F9F3BB" w14:textId="77777777" w:rsidTr="00875AF7">
        <w:tc>
          <w:tcPr>
            <w:tcW w:w="3237" w:type="dxa"/>
          </w:tcPr>
          <w:p w14:paraId="39896989" w14:textId="332B23D6" w:rsidR="00875AF7" w:rsidRDefault="00875AF7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Nutritional specialist</w:t>
            </w:r>
          </w:p>
        </w:tc>
        <w:tc>
          <w:tcPr>
            <w:tcW w:w="3237" w:type="dxa"/>
          </w:tcPr>
          <w:p w14:paraId="67A2834F" w14:textId="10EF174D" w:rsidR="00875AF7" w:rsidRDefault="007A0AA3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.0</w:t>
            </w:r>
          </w:p>
        </w:tc>
        <w:tc>
          <w:tcPr>
            <w:tcW w:w="3238" w:type="dxa"/>
          </w:tcPr>
          <w:p w14:paraId="60946608" w14:textId="27692C50" w:rsidR="00875AF7" w:rsidRDefault="007A0AA3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.7</w:t>
            </w:r>
          </w:p>
        </w:tc>
        <w:tc>
          <w:tcPr>
            <w:tcW w:w="3238" w:type="dxa"/>
          </w:tcPr>
          <w:p w14:paraId="381B362B" w14:textId="1578B5E9" w:rsidR="00875AF7" w:rsidRDefault="007A0AA3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006</w:t>
            </w:r>
          </w:p>
        </w:tc>
      </w:tr>
      <w:tr w:rsidR="00875AF7" w14:paraId="3D198D6E" w14:textId="77777777" w:rsidTr="00875AF7">
        <w:tc>
          <w:tcPr>
            <w:tcW w:w="3237" w:type="dxa"/>
          </w:tcPr>
          <w:p w14:paraId="3E07F3D2" w14:textId="190AA9ED" w:rsidR="00875AF7" w:rsidRDefault="00875AF7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Psychologists</w:t>
            </w:r>
          </w:p>
        </w:tc>
        <w:tc>
          <w:tcPr>
            <w:tcW w:w="3237" w:type="dxa"/>
          </w:tcPr>
          <w:p w14:paraId="5221A38B" w14:textId="40A0C78D" w:rsidR="00875AF7" w:rsidRDefault="007A0AA3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.3</w:t>
            </w:r>
          </w:p>
        </w:tc>
        <w:tc>
          <w:tcPr>
            <w:tcW w:w="3238" w:type="dxa"/>
          </w:tcPr>
          <w:p w14:paraId="6F8BE6AE" w14:textId="7C7F7F98" w:rsidR="00875AF7" w:rsidRDefault="007A0AA3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.6</w:t>
            </w:r>
          </w:p>
        </w:tc>
        <w:tc>
          <w:tcPr>
            <w:tcW w:w="3238" w:type="dxa"/>
          </w:tcPr>
          <w:p w14:paraId="651DA396" w14:textId="5A298C4C" w:rsidR="00875AF7" w:rsidRDefault="007A0AA3" w:rsidP="000018FE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6249</w:t>
            </w:r>
          </w:p>
        </w:tc>
      </w:tr>
      <w:tr w:rsidR="00875AF7" w14:paraId="6449B013" w14:textId="77777777" w:rsidTr="00875AF7">
        <w:tc>
          <w:tcPr>
            <w:tcW w:w="3237" w:type="dxa"/>
          </w:tcPr>
          <w:p w14:paraId="185389EF" w14:textId="4925B320" w:rsidR="00875AF7" w:rsidRDefault="00875AF7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0E76EF">
              <w:rPr>
                <w:b/>
                <w:sz w:val="24"/>
                <w:szCs w:val="24"/>
              </w:rPr>
              <w:t>Pharmacist</w:t>
            </w:r>
          </w:p>
        </w:tc>
        <w:tc>
          <w:tcPr>
            <w:tcW w:w="3237" w:type="dxa"/>
          </w:tcPr>
          <w:p w14:paraId="57DF488D" w14:textId="7E62FA6B" w:rsidR="00875AF7" w:rsidRDefault="007A0AA3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.3</w:t>
            </w:r>
          </w:p>
        </w:tc>
        <w:tc>
          <w:tcPr>
            <w:tcW w:w="3238" w:type="dxa"/>
          </w:tcPr>
          <w:p w14:paraId="2BEF21F0" w14:textId="72EDFAFF" w:rsidR="00875AF7" w:rsidRDefault="007A0AA3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.5</w:t>
            </w:r>
          </w:p>
        </w:tc>
        <w:tc>
          <w:tcPr>
            <w:tcW w:w="3238" w:type="dxa"/>
          </w:tcPr>
          <w:p w14:paraId="0FF5D06D" w14:textId="4D29C3E6" w:rsidR="00875AF7" w:rsidRDefault="007A0AA3" w:rsidP="00875AF7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.002</w:t>
            </w:r>
          </w:p>
        </w:tc>
      </w:tr>
    </w:tbl>
    <w:p w14:paraId="6C6D7C82" w14:textId="77777777" w:rsidR="008F6BDB" w:rsidRDefault="008F6BDB" w:rsidP="008F6BDB">
      <w:pPr>
        <w:spacing w:line="360" w:lineRule="auto"/>
        <w:jc w:val="both"/>
        <w:rPr>
          <w:b/>
          <w:sz w:val="24"/>
          <w:szCs w:val="24"/>
        </w:rPr>
      </w:pPr>
    </w:p>
    <w:p w14:paraId="20A03752" w14:textId="77777777" w:rsidR="00040690" w:rsidRDefault="00040690" w:rsidP="008F6BDB">
      <w:pPr>
        <w:spacing w:line="360" w:lineRule="auto"/>
        <w:jc w:val="both"/>
        <w:rPr>
          <w:b/>
          <w:sz w:val="24"/>
          <w:szCs w:val="24"/>
        </w:rPr>
      </w:pPr>
    </w:p>
    <w:p w14:paraId="1AFEF945" w14:textId="77777777" w:rsidR="00040690" w:rsidRDefault="00040690" w:rsidP="008F6BDB">
      <w:pPr>
        <w:spacing w:line="360" w:lineRule="auto"/>
        <w:jc w:val="both"/>
        <w:rPr>
          <w:b/>
          <w:sz w:val="24"/>
          <w:szCs w:val="24"/>
        </w:rPr>
      </w:pPr>
    </w:p>
    <w:p w14:paraId="17D168D7" w14:textId="77777777" w:rsidR="00040690" w:rsidRDefault="00040690" w:rsidP="008F6BDB">
      <w:pPr>
        <w:spacing w:line="360" w:lineRule="auto"/>
        <w:jc w:val="both"/>
        <w:rPr>
          <w:b/>
          <w:sz w:val="24"/>
          <w:szCs w:val="24"/>
        </w:rPr>
      </w:pPr>
    </w:p>
    <w:p w14:paraId="0B4CA403" w14:textId="77777777" w:rsidR="00040690" w:rsidRDefault="00040690" w:rsidP="008F6BDB">
      <w:pPr>
        <w:spacing w:line="360" w:lineRule="auto"/>
        <w:jc w:val="both"/>
        <w:rPr>
          <w:b/>
          <w:sz w:val="24"/>
          <w:szCs w:val="24"/>
        </w:rPr>
      </w:pPr>
    </w:p>
    <w:p w14:paraId="30FC734D" w14:textId="77777777" w:rsidR="00040690" w:rsidRDefault="00040690" w:rsidP="008F6BDB">
      <w:pPr>
        <w:spacing w:line="360" w:lineRule="auto"/>
        <w:jc w:val="both"/>
        <w:rPr>
          <w:b/>
          <w:sz w:val="24"/>
          <w:szCs w:val="24"/>
        </w:rPr>
      </w:pPr>
    </w:p>
    <w:p w14:paraId="78E9D797" w14:textId="77777777" w:rsidR="00A8650E" w:rsidRDefault="00A8650E" w:rsidP="008F6BDB">
      <w:pPr>
        <w:spacing w:line="360" w:lineRule="auto"/>
        <w:jc w:val="both"/>
        <w:rPr>
          <w:b/>
          <w:sz w:val="24"/>
          <w:szCs w:val="24"/>
        </w:rPr>
      </w:pPr>
    </w:p>
    <w:p w14:paraId="3C66A6C4" w14:textId="77777777" w:rsidR="00A8650E" w:rsidRDefault="00A8650E" w:rsidP="008F6BDB">
      <w:pPr>
        <w:spacing w:line="360" w:lineRule="auto"/>
        <w:jc w:val="both"/>
        <w:rPr>
          <w:b/>
          <w:sz w:val="24"/>
          <w:szCs w:val="24"/>
        </w:rPr>
      </w:pPr>
    </w:p>
    <w:p w14:paraId="6FAA31CF" w14:textId="77777777" w:rsidR="00C15D0C" w:rsidRDefault="00C15D0C" w:rsidP="008F6BDB">
      <w:pPr>
        <w:spacing w:line="360" w:lineRule="auto"/>
        <w:jc w:val="both"/>
      </w:pPr>
    </w:p>
    <w:sectPr w:rsidR="00C15D0C" w:rsidSect="00C15D0C"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2215F" w14:textId="77777777" w:rsidR="00723416" w:rsidRDefault="00723416" w:rsidP="008F6BDB">
      <w:pPr>
        <w:spacing w:line="240" w:lineRule="auto"/>
      </w:pPr>
      <w:r>
        <w:separator/>
      </w:r>
    </w:p>
  </w:endnote>
  <w:endnote w:type="continuationSeparator" w:id="0">
    <w:p w14:paraId="3A9FE4BE" w14:textId="77777777" w:rsidR="00723416" w:rsidRDefault="00723416" w:rsidP="008F6BD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D35EA" w14:textId="77777777" w:rsidR="00567BB4" w:rsidRDefault="00E15179"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FFF86" w14:textId="77777777" w:rsidR="00723416" w:rsidRDefault="00723416" w:rsidP="008F6BDB">
      <w:pPr>
        <w:spacing w:line="240" w:lineRule="auto"/>
      </w:pPr>
      <w:r>
        <w:separator/>
      </w:r>
    </w:p>
  </w:footnote>
  <w:footnote w:type="continuationSeparator" w:id="0">
    <w:p w14:paraId="03431607" w14:textId="77777777" w:rsidR="00723416" w:rsidRDefault="00723416" w:rsidP="008F6BD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554E2E"/>
    <w:multiLevelType w:val="hybridMultilevel"/>
    <w:tmpl w:val="13A0554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62181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N7Y0NTM1MjI2NrVU0lEKTi0uzszPAykwNK4FAEQTXMMtAAAA"/>
  </w:docVars>
  <w:rsids>
    <w:rsidRoot w:val="008F6BDB"/>
    <w:rsid w:val="000018FE"/>
    <w:rsid w:val="00006D59"/>
    <w:rsid w:val="000362F1"/>
    <w:rsid w:val="00040690"/>
    <w:rsid w:val="000B4D11"/>
    <w:rsid w:val="001340AC"/>
    <w:rsid w:val="00281352"/>
    <w:rsid w:val="00333FFB"/>
    <w:rsid w:val="00337636"/>
    <w:rsid w:val="00371A4C"/>
    <w:rsid w:val="00384AE2"/>
    <w:rsid w:val="003C0552"/>
    <w:rsid w:val="003C64F4"/>
    <w:rsid w:val="00493299"/>
    <w:rsid w:val="004B47A5"/>
    <w:rsid w:val="004E4FD2"/>
    <w:rsid w:val="005A0AB4"/>
    <w:rsid w:val="005C7E74"/>
    <w:rsid w:val="00635DAE"/>
    <w:rsid w:val="0065021B"/>
    <w:rsid w:val="006B2268"/>
    <w:rsid w:val="006C21EB"/>
    <w:rsid w:val="00702CC2"/>
    <w:rsid w:val="00711AA4"/>
    <w:rsid w:val="00717483"/>
    <w:rsid w:val="00723416"/>
    <w:rsid w:val="007A0AA3"/>
    <w:rsid w:val="00812457"/>
    <w:rsid w:val="00843EC0"/>
    <w:rsid w:val="00851763"/>
    <w:rsid w:val="008531F8"/>
    <w:rsid w:val="00863A89"/>
    <w:rsid w:val="00875AF7"/>
    <w:rsid w:val="008B7D3D"/>
    <w:rsid w:val="008C785D"/>
    <w:rsid w:val="008F6BDB"/>
    <w:rsid w:val="009113ED"/>
    <w:rsid w:val="009659FF"/>
    <w:rsid w:val="009811E7"/>
    <w:rsid w:val="009A0069"/>
    <w:rsid w:val="00A100A6"/>
    <w:rsid w:val="00A21279"/>
    <w:rsid w:val="00A22B82"/>
    <w:rsid w:val="00A63B1D"/>
    <w:rsid w:val="00A8650E"/>
    <w:rsid w:val="00AC1D95"/>
    <w:rsid w:val="00B96EE0"/>
    <w:rsid w:val="00C15D0C"/>
    <w:rsid w:val="00C67254"/>
    <w:rsid w:val="00C743F3"/>
    <w:rsid w:val="00DD2525"/>
    <w:rsid w:val="00E14F46"/>
    <w:rsid w:val="00E15179"/>
    <w:rsid w:val="00F04FF5"/>
    <w:rsid w:val="00F11FBC"/>
    <w:rsid w:val="00F55347"/>
    <w:rsid w:val="00FA7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82A4BF"/>
  <w15:chartTrackingRefBased/>
  <w15:docId w15:val="{17558D84-3CE1-44B8-AD56-A8FE1B85B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F6BDB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Tabulkasmkou4">
    <w:name w:val="Grid Table 4"/>
    <w:basedOn w:val="Normlntabulka"/>
    <w:uiPriority w:val="49"/>
    <w:rsid w:val="008F6BDB"/>
    <w:pPr>
      <w:spacing w:after="0" w:line="240" w:lineRule="auto"/>
    </w:pPr>
    <w:rPr>
      <w:rFonts w:ascii="Arial" w:eastAsia="Arial" w:hAnsi="Arial" w:cs="Arial"/>
      <w:lang w:val="en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Zhlav">
    <w:name w:val="header"/>
    <w:basedOn w:val="Normln"/>
    <w:link w:val="ZhlavChar"/>
    <w:uiPriority w:val="99"/>
    <w:unhideWhenUsed/>
    <w:rsid w:val="008F6BDB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F6BDB"/>
    <w:rPr>
      <w:rFonts w:ascii="Arial" w:eastAsia="Arial" w:hAnsi="Arial" w:cs="Arial"/>
      <w:lang w:val="en"/>
    </w:rPr>
  </w:style>
  <w:style w:type="paragraph" w:styleId="Zpat">
    <w:name w:val="footer"/>
    <w:basedOn w:val="Normln"/>
    <w:link w:val="ZpatChar"/>
    <w:uiPriority w:val="99"/>
    <w:unhideWhenUsed/>
    <w:rsid w:val="008F6BDB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F6BDB"/>
    <w:rPr>
      <w:rFonts w:ascii="Arial" w:eastAsia="Arial" w:hAnsi="Arial" w:cs="Arial"/>
      <w:lang w:val="en"/>
    </w:rPr>
  </w:style>
  <w:style w:type="paragraph" w:styleId="Revize">
    <w:name w:val="Revision"/>
    <w:hidden/>
    <w:uiPriority w:val="99"/>
    <w:semiHidden/>
    <w:rsid w:val="00493299"/>
    <w:pPr>
      <w:spacing w:after="0" w:line="240" w:lineRule="auto"/>
    </w:pPr>
    <w:rPr>
      <w:rFonts w:ascii="Arial" w:eastAsia="Arial" w:hAnsi="Arial" w:cs="Arial"/>
      <w:lang w:val="en"/>
    </w:rPr>
  </w:style>
  <w:style w:type="table" w:styleId="Mkatabulky">
    <w:name w:val="Table Grid"/>
    <w:basedOn w:val="Normlntabulka"/>
    <w:uiPriority w:val="39"/>
    <w:rsid w:val="004932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875A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6</Pages>
  <Words>503</Words>
  <Characters>2972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Kral, M.D., Ph.D.</dc:creator>
  <cp:keywords/>
  <dc:description/>
  <cp:lastModifiedBy>Jan Kral, M.D., Ph.D., MBA</cp:lastModifiedBy>
  <cp:revision>21</cp:revision>
  <dcterms:created xsi:type="dcterms:W3CDTF">2022-08-22T00:35:00Z</dcterms:created>
  <dcterms:modified xsi:type="dcterms:W3CDTF">2022-10-08T07:46:00Z</dcterms:modified>
</cp:coreProperties>
</file>